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24DBE" w14:textId="606DA1E9" w:rsidR="0001491E" w:rsidRPr="0012737D" w:rsidRDefault="0001491E">
      <w:pPr>
        <w:pStyle w:val="Telobesedila"/>
        <w:rPr>
          <w:rFonts w:ascii="Times New Roman"/>
          <w:sz w:val="20"/>
          <w:lang w:val="en-GB"/>
        </w:rPr>
      </w:pPr>
    </w:p>
    <w:p w14:paraId="50BD523B" w14:textId="77777777" w:rsidR="0001491E" w:rsidRPr="0012737D" w:rsidRDefault="0001491E">
      <w:pPr>
        <w:pStyle w:val="Telobesedila"/>
        <w:spacing w:before="6"/>
        <w:rPr>
          <w:rFonts w:ascii="Times New Roman"/>
          <w:sz w:val="18"/>
          <w:lang w:val="en-GB"/>
        </w:rPr>
      </w:pPr>
    </w:p>
    <w:p w14:paraId="0A0883F8" w14:textId="77777777" w:rsidR="00F44A80" w:rsidRDefault="0057416D" w:rsidP="00F44A80">
      <w:pPr>
        <w:pStyle w:val="Naslov"/>
        <w:ind w:hanging="506"/>
        <w:rPr>
          <w:lang w:val="en-GB"/>
        </w:rPr>
      </w:pPr>
      <w:r>
        <w:rPr>
          <w:lang w:val="sl"/>
        </w:rPr>
        <w:t>Enota 11</w:t>
      </w:r>
      <w:r w:rsidR="00BB029E" w:rsidRPr="0012737D">
        <w:rPr>
          <w:lang w:val="sl"/>
        </w:rPr>
        <w:t>: Spoznavanje vaših pravic</w:t>
      </w:r>
    </w:p>
    <w:p w14:paraId="03BB6F1B" w14:textId="77777777" w:rsidR="00CB493C" w:rsidRPr="0012737D" w:rsidRDefault="00CB493C" w:rsidP="00F44A80">
      <w:pPr>
        <w:pStyle w:val="Naslov"/>
        <w:ind w:hanging="506"/>
        <w:rPr>
          <w:lang w:val="en-GB"/>
        </w:rPr>
      </w:pPr>
      <w:r w:rsidRPr="0012737D">
        <w:rPr>
          <w:lang w:val="sl"/>
        </w:rPr>
        <w:t xml:space="preserve">Vaja 4: Kako </w:t>
      </w:r>
      <w:r w:rsidR="00F44A80">
        <w:rPr>
          <w:lang w:val="sl"/>
        </w:rPr>
        <w:t xml:space="preserve">moje </w:t>
      </w:r>
      <w:r>
        <w:rPr>
          <w:lang w:val="sl"/>
        </w:rPr>
        <w:t xml:space="preserve"> </w:t>
      </w:r>
      <w:r w:rsidRPr="0012737D">
        <w:rPr>
          <w:lang w:val="sl"/>
        </w:rPr>
        <w:t>pravice "delujejo" zame?</w:t>
      </w:r>
    </w:p>
    <w:p w14:paraId="48A20027" w14:textId="77777777" w:rsidR="0001491E" w:rsidRPr="0012737D" w:rsidRDefault="00BB029E" w:rsidP="00CB493C">
      <w:pPr>
        <w:pStyle w:val="Telobesedila"/>
        <w:spacing w:before="8"/>
        <w:rPr>
          <w:rFonts w:ascii="Impact"/>
          <w:b/>
          <w:sz w:val="19"/>
          <w:lang w:val="en-GB"/>
        </w:rPr>
        <w:sectPr w:rsidR="0001491E" w:rsidRPr="0012737D">
          <w:headerReference w:type="default" r:id="rId7"/>
          <w:footerReference w:type="default" r:id="rId8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 w:rsidRPr="0012737D">
        <w:rPr>
          <w:noProof/>
          <w:lang w:val="sl"/>
        </w:rPr>
        <w:drawing>
          <wp:anchor distT="0" distB="0" distL="0" distR="0" simplePos="0" relativeHeight="251658240" behindDoc="0" locked="0" layoutInCell="1" allowOverlap="1" wp14:anchorId="43216318" wp14:editId="72E3789E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ECAB7E" w14:textId="77777777" w:rsidR="0001491E" w:rsidRPr="0012737D" w:rsidRDefault="0001491E">
      <w:pPr>
        <w:rPr>
          <w:sz w:val="19"/>
          <w:lang w:val="en-GB"/>
        </w:rPr>
        <w:sectPr w:rsidR="0001491E" w:rsidRPr="0012737D">
          <w:headerReference w:type="default" r:id="rId10"/>
          <w:footerReference w:type="default" r:id="rId11"/>
          <w:pgSz w:w="17180" w:h="12250" w:orient="landscape"/>
          <w:pgMar w:top="680" w:right="720" w:bottom="1100" w:left="1200" w:header="0" w:footer="902" w:gutter="0"/>
          <w:cols w:space="720"/>
        </w:sectPr>
      </w:pPr>
    </w:p>
    <w:p w14:paraId="577BB3A6" w14:textId="77777777" w:rsidR="0001491E" w:rsidRPr="0012737D" w:rsidRDefault="00BB029E">
      <w:pPr>
        <w:pStyle w:val="Naslov2"/>
        <w:spacing w:before="156"/>
        <w:rPr>
          <w:lang w:val="en-GB"/>
        </w:rPr>
      </w:pPr>
      <w:bookmarkStart w:id="0" w:name="_TOC_250001"/>
      <w:bookmarkEnd w:id="0"/>
      <w:r w:rsidRPr="0012737D">
        <w:rPr>
          <w:lang w:val="sl"/>
        </w:rPr>
        <w:t>Zgodba o Filipu – III. del</w:t>
      </w:r>
    </w:p>
    <w:p w14:paraId="3FA7CDF5" w14:textId="4D658B37" w:rsidR="0001491E" w:rsidRPr="0012737D" w:rsidRDefault="00BB029E" w:rsidP="007952F3">
      <w:pPr>
        <w:pStyle w:val="Telobesedila"/>
        <w:spacing w:before="210" w:line="360" w:lineRule="auto"/>
        <w:ind w:left="240" w:right="38"/>
        <w:jc w:val="both"/>
        <w:rPr>
          <w:lang w:val="en-GB"/>
        </w:rPr>
      </w:pPr>
      <w:r w:rsidRPr="0012737D">
        <w:rPr>
          <w:lang w:val="sl"/>
        </w:rPr>
        <w:t xml:space="preserve">Maria je obiskala </w:t>
      </w:r>
      <w:proofErr w:type="spellStart"/>
      <w:r w:rsidRPr="0012737D">
        <w:rPr>
          <w:lang w:val="sl"/>
        </w:rPr>
        <w:t>Philipa</w:t>
      </w:r>
      <w:proofErr w:type="spellEnd"/>
      <w:r w:rsidRPr="0012737D">
        <w:rPr>
          <w:lang w:val="sl"/>
        </w:rPr>
        <w:t xml:space="preserve"> in njegovo mamo na njihovem domu. Tam so </w:t>
      </w:r>
      <w:r w:rsidR="00A629BA">
        <w:rPr>
          <w:lang w:val="sl"/>
        </w:rPr>
        <w:t>skupaj</w:t>
      </w:r>
      <w:r w:rsidRPr="0012737D">
        <w:rPr>
          <w:lang w:val="sl"/>
        </w:rPr>
        <w:t xml:space="preserve"> govorili o pomoči, ki jo </w:t>
      </w:r>
      <w:proofErr w:type="spellStart"/>
      <w:r w:rsidRPr="0012737D">
        <w:rPr>
          <w:lang w:val="sl"/>
        </w:rPr>
        <w:t>Philip</w:t>
      </w:r>
      <w:proofErr w:type="spellEnd"/>
      <w:r w:rsidRPr="0012737D">
        <w:rPr>
          <w:lang w:val="sl"/>
        </w:rPr>
        <w:t xml:space="preserve"> in njegova mama potrebuje</w:t>
      </w:r>
      <w:r w:rsidR="00145599">
        <w:rPr>
          <w:lang w:val="sl"/>
        </w:rPr>
        <w:t>ta</w:t>
      </w:r>
      <w:r w:rsidRPr="0012737D">
        <w:rPr>
          <w:lang w:val="sl"/>
        </w:rPr>
        <w:t>, da bi lahko ohranili svoje gospodinjstvo in obdržali lastništvo svoje hiše. Skupaj se odločita, da bosta najela osebo, ki bo pomagala Filipu pri hišnih opravilih, druga pa za njegovo mamo. Maria jim p</w:t>
      </w:r>
      <w:r w:rsidR="00145599">
        <w:rPr>
          <w:lang w:val="sl"/>
        </w:rPr>
        <w:t>o</w:t>
      </w:r>
      <w:r w:rsidRPr="0012737D">
        <w:rPr>
          <w:lang w:val="sl"/>
        </w:rPr>
        <w:t>v</w:t>
      </w:r>
      <w:r w:rsidR="00145599">
        <w:rPr>
          <w:lang w:val="sl"/>
        </w:rPr>
        <w:t>e</w:t>
      </w:r>
      <w:r w:rsidRPr="0012737D">
        <w:rPr>
          <w:lang w:val="sl"/>
        </w:rPr>
        <w:t>, da obstajajo socialne storitve, ki se zagotavljajo doma</w:t>
      </w:r>
      <w:r w:rsidR="00145599">
        <w:rPr>
          <w:lang w:val="sl"/>
        </w:rPr>
        <w:t xml:space="preserve"> in</w:t>
      </w:r>
      <w:r w:rsidRPr="0012737D">
        <w:rPr>
          <w:lang w:val="sl"/>
        </w:rPr>
        <w:t xml:space="preserve"> lahko izpolnjujejo točno</w:t>
      </w:r>
      <w:r w:rsidR="0057416D">
        <w:rPr>
          <w:lang w:val="sl"/>
        </w:rPr>
        <w:t xml:space="preserve"> </w:t>
      </w:r>
      <w:r w:rsidR="00A629BA">
        <w:rPr>
          <w:lang w:val="sl"/>
        </w:rPr>
        <w:t>te</w:t>
      </w:r>
      <w:r w:rsidRPr="0012737D">
        <w:rPr>
          <w:lang w:val="sl"/>
        </w:rPr>
        <w:t xml:space="preserve"> potrebe. Obe storitvi lahko krije</w:t>
      </w:r>
      <w:r>
        <w:rPr>
          <w:lang w:val="sl"/>
        </w:rPr>
        <w:t xml:space="preserve"> državni proračun, zato</w:t>
      </w:r>
      <w:r w:rsidR="0057416D">
        <w:rPr>
          <w:lang w:val="sl"/>
        </w:rPr>
        <w:t xml:space="preserve"> </w:t>
      </w:r>
      <w:proofErr w:type="spellStart"/>
      <w:r w:rsidR="0057416D">
        <w:rPr>
          <w:lang w:val="sl"/>
        </w:rPr>
        <w:t>Ph</w:t>
      </w:r>
      <w:r>
        <w:rPr>
          <w:lang w:val="sl"/>
        </w:rPr>
        <w:t>ilip</w:t>
      </w:r>
      <w:proofErr w:type="spellEnd"/>
      <w:r>
        <w:rPr>
          <w:lang w:val="sl"/>
        </w:rPr>
        <w:t xml:space="preserve"> in njegova mama ne bi </w:t>
      </w:r>
      <w:r w:rsidR="00A629BA">
        <w:rPr>
          <w:lang w:val="sl"/>
        </w:rPr>
        <w:t>rabila</w:t>
      </w:r>
      <w:r>
        <w:rPr>
          <w:lang w:val="sl"/>
        </w:rPr>
        <w:t xml:space="preserve"> finančno</w:t>
      </w:r>
      <w:r w:rsidR="00A629BA">
        <w:rPr>
          <w:lang w:val="sl"/>
        </w:rPr>
        <w:t xml:space="preserve"> </w:t>
      </w:r>
      <w:r w:rsidRPr="0012737D">
        <w:rPr>
          <w:lang w:val="sl"/>
        </w:rPr>
        <w:t xml:space="preserve">prispevati. </w:t>
      </w:r>
      <w:r>
        <w:rPr>
          <w:lang w:val="sl"/>
        </w:rPr>
        <w:t xml:space="preserve">Storitve, ki jih ponuja, so </w:t>
      </w:r>
      <w:r w:rsidRPr="00411703">
        <w:rPr>
          <w:b/>
          <w:bCs/>
          <w:lang w:val="sl"/>
        </w:rPr>
        <w:t>osebni pomočnik</w:t>
      </w:r>
      <w:r>
        <w:rPr>
          <w:lang w:val="sl"/>
        </w:rPr>
        <w:t xml:space="preserve"> </w:t>
      </w:r>
      <w:r w:rsidR="00A629BA">
        <w:rPr>
          <w:lang w:val="sl"/>
        </w:rPr>
        <w:t>z</w:t>
      </w:r>
      <w:r>
        <w:rPr>
          <w:lang w:val="sl"/>
        </w:rPr>
        <w:t xml:space="preserve">a </w:t>
      </w:r>
      <w:proofErr w:type="spellStart"/>
      <w:r>
        <w:rPr>
          <w:lang w:val="sl"/>
        </w:rPr>
        <w:t>Philipovo</w:t>
      </w:r>
      <w:proofErr w:type="spellEnd"/>
      <w:r>
        <w:rPr>
          <w:lang w:val="sl"/>
        </w:rPr>
        <w:t xml:space="preserve"> mamo - oseba je najeta, da v celoti skrbi zanjo (osebna higiena, zdravila </w:t>
      </w:r>
      <w:r w:rsidRPr="0012737D">
        <w:rPr>
          <w:lang w:val="sl"/>
        </w:rPr>
        <w:t xml:space="preserve">itd.) - </w:t>
      </w:r>
      <w:r>
        <w:rPr>
          <w:lang w:val="sl"/>
        </w:rPr>
        <w:t xml:space="preserve">in </w:t>
      </w:r>
      <w:r w:rsidRPr="00411703">
        <w:rPr>
          <w:b/>
          <w:bCs/>
          <w:lang w:val="sl"/>
        </w:rPr>
        <w:t>domači pomočnik</w:t>
      </w:r>
      <w:r>
        <w:rPr>
          <w:lang w:val="sl"/>
        </w:rPr>
        <w:t xml:space="preserve">, ki pomaga </w:t>
      </w:r>
      <w:proofErr w:type="spellStart"/>
      <w:r>
        <w:rPr>
          <w:lang w:val="sl"/>
        </w:rPr>
        <w:t>Philipu</w:t>
      </w:r>
      <w:proofErr w:type="spellEnd"/>
      <w:r>
        <w:rPr>
          <w:lang w:val="sl"/>
        </w:rPr>
        <w:t xml:space="preserve"> vzdrževati gospodinjstvo (čiščenje, nakupovanje, kuhanje </w:t>
      </w:r>
      <w:r w:rsidRPr="0012737D">
        <w:rPr>
          <w:lang w:val="sl"/>
        </w:rPr>
        <w:t xml:space="preserve">itd.). Poleg tega </w:t>
      </w:r>
      <w:proofErr w:type="spellStart"/>
      <w:r w:rsidRPr="0012737D">
        <w:rPr>
          <w:lang w:val="sl"/>
        </w:rPr>
        <w:t>Katherine</w:t>
      </w:r>
      <w:proofErr w:type="spellEnd"/>
      <w:r w:rsidRPr="0012737D">
        <w:rPr>
          <w:lang w:val="sl"/>
        </w:rPr>
        <w:t xml:space="preserve"> predlaga, </w:t>
      </w:r>
      <w:r>
        <w:rPr>
          <w:lang w:val="sl"/>
        </w:rPr>
        <w:t xml:space="preserve"> da </w:t>
      </w:r>
      <w:proofErr w:type="spellStart"/>
      <w:r>
        <w:rPr>
          <w:lang w:val="sl"/>
        </w:rPr>
        <w:t>Philip</w:t>
      </w:r>
      <w:proofErr w:type="spellEnd"/>
      <w:r>
        <w:rPr>
          <w:lang w:val="sl"/>
        </w:rPr>
        <w:t>, ko že ima najet</w:t>
      </w:r>
      <w:r w:rsidR="00A629BA">
        <w:rPr>
          <w:lang w:val="sl"/>
        </w:rPr>
        <w:t>o</w:t>
      </w:r>
      <w:r>
        <w:rPr>
          <w:lang w:val="sl"/>
        </w:rPr>
        <w:t xml:space="preserve"> osebo, da skrbi za svojo mamo, začne obiskovati </w:t>
      </w:r>
      <w:r w:rsidRPr="00411703">
        <w:rPr>
          <w:b/>
          <w:bCs/>
          <w:lang w:val="sl"/>
        </w:rPr>
        <w:t>dnevni center za oskrbo invalidov</w:t>
      </w:r>
      <w:r>
        <w:rPr>
          <w:lang w:val="sl"/>
        </w:rPr>
        <w:t xml:space="preserve">, kjer </w:t>
      </w:r>
      <w:r w:rsidR="00145599">
        <w:rPr>
          <w:lang w:val="sl"/>
        </w:rPr>
        <w:t xml:space="preserve">se </w:t>
      </w:r>
      <w:r>
        <w:rPr>
          <w:lang w:val="sl"/>
        </w:rPr>
        <w:t xml:space="preserve">bo lahko </w:t>
      </w:r>
      <w:r w:rsidR="00145599">
        <w:rPr>
          <w:lang w:val="sl"/>
        </w:rPr>
        <w:t xml:space="preserve">naučil </w:t>
      </w:r>
      <w:r>
        <w:rPr>
          <w:lang w:val="sl"/>
        </w:rPr>
        <w:t>dodatn</w:t>
      </w:r>
      <w:r w:rsidR="00145599">
        <w:rPr>
          <w:lang w:val="sl"/>
        </w:rPr>
        <w:t>ih</w:t>
      </w:r>
      <w:r>
        <w:rPr>
          <w:lang w:val="sl"/>
        </w:rPr>
        <w:t xml:space="preserve"> stvari o tem, kako skrbeti za njihov dom na boljši način, kako ohraniti svojo higieno, kako upravljati svoj čas, kako bolje upravljati svoj proračun</w:t>
      </w:r>
      <w:r w:rsidR="00A629BA">
        <w:rPr>
          <w:lang w:val="sl"/>
        </w:rPr>
        <w:t xml:space="preserve"> </w:t>
      </w:r>
      <w:r w:rsidRPr="0012737D">
        <w:rPr>
          <w:lang w:val="sl"/>
        </w:rPr>
        <w:t>in</w:t>
      </w:r>
      <w:r w:rsidR="0057416D">
        <w:rPr>
          <w:lang w:val="sl"/>
        </w:rPr>
        <w:t xml:space="preserve"> </w:t>
      </w:r>
      <w:r>
        <w:rPr>
          <w:lang w:val="sl"/>
        </w:rPr>
        <w:t xml:space="preserve">še veliko </w:t>
      </w:r>
      <w:r w:rsidRPr="0012737D">
        <w:rPr>
          <w:lang w:val="sl"/>
        </w:rPr>
        <w:t>več. Maria mu tudi pove, da bo tam spoznal veliko novih ljudi v njegovih letih in bo lahko našel nove prijatelje. Filip in njegova ma</w:t>
      </w:r>
      <w:r w:rsidR="00411703">
        <w:rPr>
          <w:lang w:val="sl"/>
        </w:rPr>
        <w:t>ma</w:t>
      </w:r>
      <w:r w:rsidRPr="0012737D">
        <w:rPr>
          <w:lang w:val="sl"/>
        </w:rPr>
        <w:t xml:space="preserve"> se</w:t>
      </w:r>
      <w:r>
        <w:rPr>
          <w:lang w:val="sl"/>
        </w:rPr>
        <w:t xml:space="preserve"> v celoti strinjata z Marijinimi predlogi in skupaj z njo izpolnita potrebne prijavne dokumente.</w:t>
      </w:r>
    </w:p>
    <w:p w14:paraId="23950400" w14:textId="77777777" w:rsidR="0012737D" w:rsidRPr="0012737D" w:rsidRDefault="0012737D" w:rsidP="00AF4CB2">
      <w:pPr>
        <w:pStyle w:val="Telobesedila"/>
        <w:spacing w:before="210" w:line="360" w:lineRule="auto"/>
        <w:ind w:left="240" w:right="38"/>
        <w:jc w:val="both"/>
        <w:rPr>
          <w:lang w:val="en-GB"/>
        </w:rPr>
      </w:pPr>
    </w:p>
    <w:p w14:paraId="26C73F3B" w14:textId="77777777" w:rsidR="0012737D" w:rsidRPr="0012737D" w:rsidRDefault="0012737D" w:rsidP="00AF4CB2">
      <w:pPr>
        <w:pStyle w:val="Telobesedila"/>
        <w:spacing w:before="210" w:line="360" w:lineRule="auto"/>
        <w:ind w:left="240" w:right="38"/>
        <w:jc w:val="both"/>
        <w:rPr>
          <w:lang w:val="en-GB"/>
        </w:rPr>
      </w:pPr>
    </w:p>
    <w:p w14:paraId="44D17BFF" w14:textId="77777777" w:rsidR="0012737D" w:rsidRPr="0012737D" w:rsidRDefault="0012737D" w:rsidP="00AF4CB2">
      <w:pPr>
        <w:pStyle w:val="Telobesedila"/>
        <w:spacing w:before="210" w:line="360" w:lineRule="auto"/>
        <w:ind w:left="240" w:right="38"/>
        <w:jc w:val="both"/>
        <w:rPr>
          <w:lang w:val="en-GB"/>
        </w:rPr>
      </w:pPr>
    </w:p>
    <w:p w14:paraId="338EBD01" w14:textId="77777777" w:rsidR="00AA09A0" w:rsidRDefault="00AA09A0" w:rsidP="0059689F">
      <w:pPr>
        <w:pStyle w:val="Naslov2"/>
        <w:ind w:left="1890" w:right="3177"/>
        <w:jc w:val="center"/>
        <w:rPr>
          <w:lang w:val="en-GB"/>
        </w:rPr>
      </w:pPr>
    </w:p>
    <w:p w14:paraId="05F5A144" w14:textId="77777777" w:rsidR="00906084" w:rsidRDefault="00906084" w:rsidP="00906084">
      <w:pPr>
        <w:pStyle w:val="Telobesedila"/>
        <w:rPr>
          <w:lang w:val="en-GB"/>
        </w:rPr>
      </w:pPr>
    </w:p>
    <w:p w14:paraId="3B384F46" w14:textId="555FAB4D" w:rsidR="00906084" w:rsidRPr="00906084" w:rsidRDefault="00906084" w:rsidP="00906084">
      <w:pPr>
        <w:pStyle w:val="regulieretekst"/>
        <w:spacing w:line="360" w:lineRule="auto"/>
        <w:rPr>
          <w:rFonts w:cstheme="minorHAnsi"/>
          <w:lang w:val="en-US"/>
        </w:rPr>
      </w:pPr>
      <w:r w:rsidRPr="00906084">
        <w:rPr>
          <w:lang w:val="sl"/>
        </w:rPr>
        <w:t>Ta vaja obsega nadaljevanje zgodbe iz druge vaje in kviz s petimi vprašanji s tremi možnimi odgovori. Ta del zgodbe predstavlja, kako lahko oseba s posebnimi potrebami izkoristi svoje pravice in pridobi dostop do različnih socialnih storitev za podporo njegovemu delovanju kot samostojnega in samozadostnega posameznika. Medtem kviz utrjuje znanje AAWID o različnih vrstah socialnih storitev in ka</w:t>
      </w:r>
      <w:r w:rsidR="00A629BA">
        <w:rPr>
          <w:lang w:val="sl"/>
        </w:rPr>
        <w:t>kšne ima</w:t>
      </w:r>
      <w:r w:rsidRPr="00906084">
        <w:rPr>
          <w:lang w:val="sl"/>
        </w:rPr>
        <w:t xml:space="preserve"> lahko koristi od njih. </w:t>
      </w:r>
    </w:p>
    <w:p w14:paraId="7A45F24A" w14:textId="3F70A792" w:rsidR="00906084" w:rsidRPr="00906084" w:rsidRDefault="00411703" w:rsidP="00906084">
      <w:pPr>
        <w:pStyle w:val="Telobesedila"/>
        <w:spacing w:before="210" w:line="360" w:lineRule="auto"/>
        <w:ind w:right="38"/>
        <w:jc w:val="both"/>
        <w:rPr>
          <w:rFonts w:cstheme="minorHAnsi"/>
          <w:lang w:val="en-GB"/>
        </w:rPr>
      </w:pPr>
      <w:r>
        <w:rPr>
          <w:lang w:val="sl"/>
        </w:rPr>
        <w:t>Mentor</w:t>
      </w:r>
      <w:r w:rsidR="00906084" w:rsidRPr="00906084">
        <w:rPr>
          <w:lang w:val="sl"/>
        </w:rPr>
        <w:t xml:space="preserve"> bi lahko pomagal AAWID razumeti bistvo zgodbe z: </w:t>
      </w:r>
    </w:p>
    <w:p w14:paraId="686CF41F" w14:textId="77777777" w:rsidR="000C3D63" w:rsidRDefault="000C3D63" w:rsidP="00906084">
      <w:pPr>
        <w:pStyle w:val="Telobesedila"/>
        <w:spacing w:line="360" w:lineRule="auto"/>
        <w:ind w:left="240" w:right="38"/>
        <w:jc w:val="both"/>
        <w:rPr>
          <w:rFonts w:cstheme="minorHAnsi"/>
          <w:lang w:val="en-GB"/>
        </w:rPr>
      </w:pPr>
    </w:p>
    <w:p w14:paraId="36DE3130" w14:textId="5C77FAE7" w:rsidR="00906084" w:rsidRPr="00906084" w:rsidRDefault="00906084" w:rsidP="00906084">
      <w:pPr>
        <w:pStyle w:val="Telobesedila"/>
        <w:spacing w:line="360" w:lineRule="auto"/>
        <w:ind w:left="240" w:right="38"/>
        <w:jc w:val="both"/>
        <w:rPr>
          <w:rFonts w:cstheme="minorHAnsi"/>
          <w:lang w:val="en-GB"/>
        </w:rPr>
      </w:pPr>
      <w:r w:rsidRPr="00906084">
        <w:rPr>
          <w:b/>
          <w:lang w:val="sl"/>
        </w:rPr>
        <w:t>-</w:t>
      </w:r>
      <w:r w:rsidR="00A629BA" w:rsidRPr="00A629BA">
        <w:rPr>
          <w:b/>
          <w:bCs/>
          <w:lang w:val="sl"/>
        </w:rPr>
        <w:t>Prvič</w:t>
      </w:r>
      <w:r>
        <w:rPr>
          <w:lang w:val="sl"/>
        </w:rPr>
        <w:t xml:space="preserve">  mu podrobno razloži vsako socialno službo</w:t>
      </w:r>
      <w:r w:rsidR="00411703">
        <w:rPr>
          <w:lang w:val="sl"/>
        </w:rPr>
        <w:t xml:space="preserve"> </w:t>
      </w:r>
      <w:r w:rsidRPr="00906084">
        <w:rPr>
          <w:lang w:val="sl"/>
        </w:rPr>
        <w:t>omenjeno v zgodbi;</w:t>
      </w:r>
    </w:p>
    <w:p w14:paraId="0511D5CF" w14:textId="77777777" w:rsidR="000C3D63" w:rsidRDefault="000C3D63" w:rsidP="00906084">
      <w:pPr>
        <w:pStyle w:val="Telobesedila"/>
        <w:spacing w:line="360" w:lineRule="auto"/>
        <w:ind w:left="240" w:right="38"/>
        <w:jc w:val="both"/>
        <w:rPr>
          <w:rFonts w:cstheme="minorHAnsi"/>
          <w:lang w:val="en-GB"/>
        </w:rPr>
      </w:pPr>
    </w:p>
    <w:p w14:paraId="184411BC" w14:textId="60950D70" w:rsidR="00906084" w:rsidRPr="00906084" w:rsidRDefault="00906084" w:rsidP="00906084">
      <w:pPr>
        <w:pStyle w:val="Telobesedila"/>
        <w:spacing w:line="360" w:lineRule="auto"/>
        <w:ind w:left="240" w:right="38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- </w:t>
      </w:r>
      <w:r w:rsidRPr="00906084">
        <w:rPr>
          <w:b/>
          <w:lang w:val="sl"/>
        </w:rPr>
        <w:t>Drugič,</w:t>
      </w:r>
      <w:r w:rsidR="006145C4">
        <w:rPr>
          <w:b/>
          <w:lang w:val="sl"/>
        </w:rPr>
        <w:t xml:space="preserve"> </w:t>
      </w:r>
      <w:r>
        <w:rPr>
          <w:lang w:val="sl"/>
        </w:rPr>
        <w:t>mu postavlja vprašanja, da</w:t>
      </w:r>
      <w:r w:rsidR="006145C4">
        <w:rPr>
          <w:lang w:val="sl"/>
        </w:rPr>
        <w:t xml:space="preserve"> </w:t>
      </w:r>
      <w:r w:rsidRPr="00906084">
        <w:rPr>
          <w:lang w:val="sl"/>
        </w:rPr>
        <w:t>preveri njegovo raven razumevanja:</w:t>
      </w:r>
    </w:p>
    <w:p w14:paraId="0669213B" w14:textId="77777777" w:rsidR="00906084" w:rsidRPr="00906084" w:rsidRDefault="00906084" w:rsidP="00906084">
      <w:pPr>
        <w:pStyle w:val="Telobesedila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Zakaj </w:t>
      </w:r>
      <w:proofErr w:type="spellStart"/>
      <w:r w:rsidRPr="00906084">
        <w:rPr>
          <w:lang w:val="sl"/>
        </w:rPr>
        <w:t>Philipova</w:t>
      </w:r>
      <w:proofErr w:type="spellEnd"/>
      <w:r w:rsidRPr="00906084">
        <w:rPr>
          <w:lang w:val="sl"/>
        </w:rPr>
        <w:t xml:space="preserve"> mama potrebuje osebnega pomočnika? </w:t>
      </w:r>
    </w:p>
    <w:p w14:paraId="0A2C964D" w14:textId="77777777" w:rsidR="00906084" w:rsidRPr="00906084" w:rsidRDefault="00906084" w:rsidP="00906084">
      <w:pPr>
        <w:pStyle w:val="Telobesedila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en-GB"/>
        </w:rPr>
      </w:pPr>
      <w:r w:rsidRPr="00906084">
        <w:rPr>
          <w:lang w:val="sl"/>
        </w:rPr>
        <w:t>Če potrebujete nekoga, ki bi vam pomagal pri vzdrževanju vašega gospodinjstva, kakšna bi bila socialna služba, za katere bi zaprosili?</w:t>
      </w:r>
    </w:p>
    <w:p w14:paraId="6B8EAE7C" w14:textId="77777777" w:rsidR="00906084" w:rsidRPr="00906084" w:rsidRDefault="00906084" w:rsidP="00906084">
      <w:pPr>
        <w:pStyle w:val="Telobesedila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Zakaj Maria pomaga </w:t>
      </w:r>
      <w:proofErr w:type="spellStart"/>
      <w:r w:rsidRPr="00906084">
        <w:rPr>
          <w:lang w:val="sl"/>
        </w:rPr>
        <w:t>Philipu</w:t>
      </w:r>
      <w:proofErr w:type="spellEnd"/>
      <w:r w:rsidRPr="00906084">
        <w:rPr>
          <w:lang w:val="sl"/>
        </w:rPr>
        <w:t xml:space="preserve"> in njegovi mami za prijavo na socialno službo?</w:t>
      </w:r>
    </w:p>
    <w:p w14:paraId="5BC8B2D2" w14:textId="77777777" w:rsidR="00906084" w:rsidRDefault="0090608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p w14:paraId="3D811228" w14:textId="050D1A44" w:rsidR="00906084" w:rsidRDefault="00906084" w:rsidP="000C3D63">
      <w:pPr>
        <w:pStyle w:val="Telobesedila"/>
        <w:spacing w:before="2" w:line="360" w:lineRule="auto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Da bi </w:t>
      </w:r>
      <w:r w:rsidR="00B943C8">
        <w:rPr>
          <w:lang w:val="sl"/>
        </w:rPr>
        <w:t>olajšali</w:t>
      </w:r>
      <w:r w:rsidRPr="00906084">
        <w:rPr>
          <w:lang w:val="sl"/>
        </w:rPr>
        <w:t xml:space="preserve"> prenos novega znanja, ki ga je pridobil AAWID iz te vaje v njegovo realno življenjsko situacijo, bi lahko </w:t>
      </w:r>
      <w:r w:rsidR="00411703">
        <w:rPr>
          <w:lang w:val="sl"/>
        </w:rPr>
        <w:t>mentor</w:t>
      </w:r>
      <w:r w:rsidRPr="00906084">
        <w:rPr>
          <w:lang w:val="sl"/>
        </w:rPr>
        <w:t xml:space="preserve"> AAWID postavil nekaj odsevnih vprašanj, kot so:</w:t>
      </w:r>
    </w:p>
    <w:p w14:paraId="1BA269A4" w14:textId="77777777" w:rsidR="000C3D63" w:rsidRPr="00906084" w:rsidRDefault="000C3D63" w:rsidP="000C3D63">
      <w:pPr>
        <w:pStyle w:val="Telobesedila"/>
        <w:spacing w:before="2" w:line="360" w:lineRule="auto"/>
        <w:jc w:val="both"/>
        <w:rPr>
          <w:rFonts w:cstheme="minorHAnsi"/>
          <w:lang w:val="en-GB"/>
        </w:rPr>
      </w:pPr>
    </w:p>
    <w:p w14:paraId="40BB7BA4" w14:textId="77777777" w:rsidR="00906084" w:rsidRDefault="00906084" w:rsidP="000C3D63">
      <w:pPr>
        <w:pStyle w:val="Telobesedila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Kateri so glavni izzivi, s katerimi se soočate v vsakdanjem življenju. Katere dejavnosti so vam najtežje? </w:t>
      </w:r>
    </w:p>
    <w:p w14:paraId="73830BDB" w14:textId="77777777" w:rsidR="000C3D63" w:rsidRPr="00906084" w:rsidRDefault="000C3D63" w:rsidP="000C3D63">
      <w:pPr>
        <w:pStyle w:val="Telobesedila"/>
        <w:spacing w:before="2" w:line="360" w:lineRule="auto"/>
        <w:ind w:left="1044"/>
        <w:jc w:val="both"/>
        <w:rPr>
          <w:rFonts w:cstheme="minorHAnsi"/>
          <w:lang w:val="en-GB"/>
        </w:rPr>
      </w:pPr>
    </w:p>
    <w:p w14:paraId="056AC321" w14:textId="7B1396B6" w:rsidR="00906084" w:rsidRDefault="00906084" w:rsidP="000C3D63">
      <w:pPr>
        <w:pStyle w:val="Telobesedila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en-GB"/>
        </w:rPr>
      </w:pPr>
      <w:r w:rsidRPr="00906084">
        <w:rPr>
          <w:lang w:val="sl"/>
        </w:rPr>
        <w:t xml:space="preserve">Ali </w:t>
      </w:r>
      <w:r w:rsidR="007F6940">
        <w:rPr>
          <w:lang w:val="sl"/>
        </w:rPr>
        <w:t>menite</w:t>
      </w:r>
      <w:r w:rsidRPr="00906084">
        <w:rPr>
          <w:lang w:val="sl"/>
        </w:rPr>
        <w:t xml:space="preserve">, da bi katere </w:t>
      </w:r>
      <w:r w:rsidR="007F6940">
        <w:rPr>
          <w:lang w:val="sl"/>
        </w:rPr>
        <w:t xml:space="preserve">od </w:t>
      </w:r>
      <w:r w:rsidRPr="00906084">
        <w:rPr>
          <w:lang w:val="sl"/>
        </w:rPr>
        <w:t>socialn</w:t>
      </w:r>
      <w:r w:rsidR="007F6940">
        <w:rPr>
          <w:lang w:val="sl"/>
        </w:rPr>
        <w:t>ih</w:t>
      </w:r>
      <w:r w:rsidRPr="00906084">
        <w:rPr>
          <w:lang w:val="sl"/>
        </w:rPr>
        <w:t xml:space="preserve"> s</w:t>
      </w:r>
      <w:r w:rsidR="007F6940">
        <w:rPr>
          <w:lang w:val="sl"/>
        </w:rPr>
        <w:t xml:space="preserve">toritev </w:t>
      </w:r>
      <w:r w:rsidRPr="00906084">
        <w:rPr>
          <w:lang w:val="sl"/>
        </w:rPr>
        <w:t>lahko koristile vam in/ali vaši družini?</w:t>
      </w:r>
    </w:p>
    <w:p w14:paraId="6BCC721F" w14:textId="77777777" w:rsidR="000C3D63" w:rsidRPr="00906084" w:rsidRDefault="000C3D63" w:rsidP="000C3D63">
      <w:pPr>
        <w:pStyle w:val="Telobesedila"/>
        <w:spacing w:before="2" w:line="360" w:lineRule="auto"/>
        <w:ind w:left="1044"/>
        <w:jc w:val="both"/>
        <w:rPr>
          <w:rFonts w:cstheme="minorHAnsi"/>
          <w:lang w:val="en-GB"/>
        </w:rPr>
      </w:pPr>
    </w:p>
    <w:p w14:paraId="1D4304C0" w14:textId="7603A22D" w:rsidR="00906084" w:rsidRPr="00906084" w:rsidRDefault="00906084" w:rsidP="000C3D63">
      <w:pPr>
        <w:pStyle w:val="Telobesedila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en-GB"/>
        </w:rPr>
      </w:pPr>
      <w:r w:rsidRPr="00906084">
        <w:rPr>
          <w:lang w:val="sl"/>
        </w:rPr>
        <w:t>Ali obstaja kaj ali kdo, ki ti odvzame pravico? Zakaj misliš, da je tako?</w:t>
      </w:r>
      <w:bookmarkStart w:id="1" w:name="_TOC_250000"/>
      <w:bookmarkEnd w:id="1"/>
    </w:p>
    <w:p w14:paraId="2F1A0C66" w14:textId="77777777" w:rsidR="000C3D63" w:rsidRDefault="000C3D63" w:rsidP="000C3D63">
      <w:pPr>
        <w:pStyle w:val="Telobesedila"/>
        <w:spacing w:line="360" w:lineRule="auto"/>
        <w:jc w:val="both"/>
        <w:rPr>
          <w:rFonts w:cstheme="minorHAnsi"/>
          <w:lang w:val="en-GB"/>
        </w:rPr>
      </w:pPr>
    </w:p>
    <w:p w14:paraId="155A65F2" w14:textId="77777777" w:rsidR="00906084" w:rsidRPr="00906084" w:rsidRDefault="00906084" w:rsidP="000C3D63">
      <w:pPr>
        <w:pStyle w:val="Telobesedila"/>
        <w:spacing w:line="360" w:lineRule="auto"/>
        <w:jc w:val="both"/>
        <w:rPr>
          <w:lang w:val="en-GB"/>
        </w:rPr>
      </w:pPr>
      <w:r w:rsidRPr="00906084">
        <w:rPr>
          <w:lang w:val="sl"/>
        </w:rPr>
        <w:t>Ali obstaja oseba v tvojem življenju, kot je Anna za Georgea, ki te podpira v težkem času in bi ti lahko pravilno svetovala, ko je to potrebno? Mi lahko poveste več o tej osebi, kako vas je do zdaj podpiral? Zakaj mu zaupaš?</w:t>
      </w:r>
    </w:p>
    <w:p w14:paraId="4805B3EE" w14:textId="77777777" w:rsidR="00906084" w:rsidRDefault="00906084" w:rsidP="00906084">
      <w:pPr>
        <w:pStyle w:val="Telobesedila"/>
        <w:rPr>
          <w:lang w:val="en-GB"/>
        </w:rPr>
      </w:pPr>
    </w:p>
    <w:p w14:paraId="1DD48216" w14:textId="77777777" w:rsidR="00906084" w:rsidRDefault="00906084" w:rsidP="00906084">
      <w:pPr>
        <w:pStyle w:val="Telobesedila"/>
        <w:rPr>
          <w:lang w:val="en-GB"/>
        </w:rPr>
      </w:pPr>
    </w:p>
    <w:p w14:paraId="7C8F4A8C" w14:textId="77777777" w:rsidR="00906084" w:rsidRDefault="00906084" w:rsidP="00906084">
      <w:pPr>
        <w:pStyle w:val="Telobesedila"/>
        <w:rPr>
          <w:lang w:val="en-GB"/>
        </w:rPr>
      </w:pPr>
    </w:p>
    <w:p w14:paraId="202BE4C8" w14:textId="77777777" w:rsidR="00906084" w:rsidRDefault="00906084" w:rsidP="00906084">
      <w:pPr>
        <w:pStyle w:val="Telobesedila"/>
        <w:rPr>
          <w:lang w:val="en-GB"/>
        </w:rPr>
      </w:pPr>
    </w:p>
    <w:p w14:paraId="4EF49350" w14:textId="77777777" w:rsidR="00906084" w:rsidRDefault="00906084" w:rsidP="00906084">
      <w:pPr>
        <w:pStyle w:val="Telobesedila"/>
        <w:rPr>
          <w:lang w:val="en-GB"/>
        </w:rPr>
      </w:pPr>
    </w:p>
    <w:p w14:paraId="17C448EB" w14:textId="77777777" w:rsidR="00906084" w:rsidRDefault="00906084" w:rsidP="00906084">
      <w:pPr>
        <w:pStyle w:val="Telobesedila"/>
        <w:rPr>
          <w:lang w:val="en-GB"/>
        </w:rPr>
      </w:pPr>
    </w:p>
    <w:p w14:paraId="602E2594" w14:textId="77777777" w:rsidR="00906084" w:rsidRDefault="00906084" w:rsidP="00906084">
      <w:pPr>
        <w:pStyle w:val="Telobesedila"/>
        <w:rPr>
          <w:lang w:val="en-GB"/>
        </w:rPr>
      </w:pPr>
    </w:p>
    <w:p w14:paraId="6564802C" w14:textId="77777777" w:rsidR="00906084" w:rsidRDefault="00906084" w:rsidP="00906084">
      <w:pPr>
        <w:pStyle w:val="Telobesedila"/>
        <w:rPr>
          <w:lang w:val="en-GB"/>
        </w:rPr>
      </w:pPr>
    </w:p>
    <w:p w14:paraId="5B95F6EB" w14:textId="02A04664" w:rsidR="00906084" w:rsidRDefault="00906084" w:rsidP="00906084">
      <w:pPr>
        <w:pStyle w:val="Telobesedila"/>
        <w:rPr>
          <w:lang w:val="en-GB"/>
        </w:rPr>
      </w:pPr>
    </w:p>
    <w:p w14:paraId="59B922E6" w14:textId="77777777" w:rsidR="00F646AB" w:rsidRDefault="00F646AB" w:rsidP="00906084">
      <w:pPr>
        <w:pStyle w:val="Telobesedila"/>
        <w:rPr>
          <w:lang w:val="en-GB"/>
        </w:rPr>
      </w:pPr>
    </w:p>
    <w:p w14:paraId="232E7488" w14:textId="77777777" w:rsidR="00906084" w:rsidRDefault="00906084" w:rsidP="00906084">
      <w:pPr>
        <w:pStyle w:val="Telobesedila"/>
        <w:rPr>
          <w:lang w:val="en-GB"/>
        </w:rPr>
      </w:pPr>
    </w:p>
    <w:p w14:paraId="4839531B" w14:textId="77777777" w:rsidR="00906084" w:rsidRDefault="00906084" w:rsidP="00906084">
      <w:pPr>
        <w:pStyle w:val="Telobesedila"/>
        <w:rPr>
          <w:lang w:val="en-GB"/>
        </w:rPr>
      </w:pPr>
    </w:p>
    <w:p w14:paraId="5A361A82" w14:textId="004CA68D" w:rsidR="0001491E" w:rsidRPr="0012737D" w:rsidRDefault="007F6940" w:rsidP="0059689F">
      <w:pPr>
        <w:pStyle w:val="Naslov2"/>
        <w:ind w:left="1890" w:right="3177"/>
        <w:jc w:val="center"/>
        <w:rPr>
          <w:lang w:val="en-GB"/>
        </w:rPr>
      </w:pPr>
      <w:r>
        <w:rPr>
          <w:lang w:val="sl"/>
        </w:rPr>
        <w:t>Deja</w:t>
      </w:r>
      <w:r w:rsidR="00F646AB">
        <w:rPr>
          <w:lang w:val="sl"/>
        </w:rPr>
        <w:t>vnost 1</w:t>
      </w:r>
      <w:r w:rsidR="00CB493C" w:rsidRPr="0012737D">
        <w:rPr>
          <w:lang w:val="sl"/>
        </w:rPr>
        <w:t xml:space="preserve">: </w:t>
      </w:r>
      <w:r w:rsidR="00F646AB">
        <w:rPr>
          <w:lang w:val="sl"/>
        </w:rPr>
        <w:t xml:space="preserve"> </w:t>
      </w:r>
      <w:r w:rsidR="00CB493C" w:rsidRPr="0012737D">
        <w:rPr>
          <w:lang w:val="sl"/>
        </w:rPr>
        <w:t>Kviz</w:t>
      </w:r>
    </w:p>
    <w:p w14:paraId="68A3D60D" w14:textId="77777777" w:rsidR="0001491E" w:rsidRPr="0012737D" w:rsidRDefault="0001491E">
      <w:pPr>
        <w:pStyle w:val="Telobesedila"/>
        <w:spacing w:before="3"/>
        <w:rPr>
          <w:rFonts w:ascii="Impact"/>
          <w:sz w:val="30"/>
          <w:lang w:val="en-GB"/>
        </w:rPr>
      </w:pPr>
    </w:p>
    <w:p w14:paraId="70578EFB" w14:textId="77777777" w:rsidR="0001491E" w:rsidRPr="0012737D" w:rsidRDefault="00BB029E" w:rsidP="00CB493C">
      <w:pPr>
        <w:pStyle w:val="Odstavekseznama"/>
        <w:numPr>
          <w:ilvl w:val="1"/>
          <w:numId w:val="1"/>
        </w:numPr>
        <w:tabs>
          <w:tab w:val="left" w:pos="1080"/>
        </w:tabs>
        <w:ind w:left="540" w:hanging="270"/>
        <w:jc w:val="left"/>
        <w:rPr>
          <w:lang w:val="en-GB"/>
        </w:rPr>
      </w:pPr>
      <w:r w:rsidRPr="0012737D">
        <w:rPr>
          <w:lang w:val="sl"/>
        </w:rPr>
        <w:t xml:space="preserve">Kakšne storitve nudi Maria za </w:t>
      </w:r>
      <w:proofErr w:type="spellStart"/>
      <w:r w:rsidRPr="0012737D">
        <w:rPr>
          <w:lang w:val="sl"/>
        </w:rPr>
        <w:t>Philipovo</w:t>
      </w:r>
      <w:proofErr w:type="spellEnd"/>
      <w:r w:rsidRPr="0012737D">
        <w:rPr>
          <w:lang w:val="sl"/>
        </w:rPr>
        <w:t xml:space="preserve"> mamo?</w:t>
      </w:r>
    </w:p>
    <w:p w14:paraId="6A15205A" w14:textId="77777777" w:rsidR="0001491E" w:rsidRPr="0012737D" w:rsidRDefault="0001491E">
      <w:pPr>
        <w:pStyle w:val="Telobesedila"/>
        <w:spacing w:before="1"/>
        <w:rPr>
          <w:sz w:val="21"/>
          <w:lang w:val="en-GB"/>
        </w:rPr>
      </w:pPr>
    </w:p>
    <w:tbl>
      <w:tblPr>
        <w:tblW w:w="0" w:type="auto"/>
        <w:tblInd w:w="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0"/>
        <w:gridCol w:w="901"/>
        <w:gridCol w:w="2880"/>
      </w:tblGrid>
      <w:tr w:rsidR="0001491E" w:rsidRPr="0012737D" w14:paraId="26901F37" w14:textId="77777777" w:rsidTr="00CB493C">
        <w:trPr>
          <w:trHeight w:val="2044"/>
        </w:trPr>
        <w:tc>
          <w:tcPr>
            <w:tcW w:w="1880" w:type="dxa"/>
          </w:tcPr>
          <w:p w14:paraId="47870F8F" w14:textId="77777777" w:rsidR="0001491E" w:rsidRPr="0012737D" w:rsidRDefault="0001491E">
            <w:pPr>
              <w:pStyle w:val="TableParagraph"/>
              <w:spacing w:before="1"/>
              <w:rPr>
                <w:sz w:val="21"/>
                <w:lang w:val="en-GB"/>
              </w:rPr>
            </w:pPr>
          </w:p>
          <w:p w14:paraId="236CCC40" w14:textId="77777777" w:rsidR="0001491E" w:rsidRPr="0012737D" w:rsidRDefault="00BB029E">
            <w:pPr>
              <w:pStyle w:val="TableParagraph"/>
              <w:ind w:left="27" w:right="-44"/>
              <w:rPr>
                <w:sz w:val="20"/>
                <w:lang w:val="en-GB"/>
              </w:rPr>
            </w:pPr>
            <w:r w:rsidRPr="0012737D">
              <w:rPr>
                <w:noProof/>
                <w:sz w:val="20"/>
                <w:lang w:val="es-ES" w:eastAsia="es-ES"/>
              </w:rPr>
              <w:drawing>
                <wp:inline distT="0" distB="0" distL="0" distR="0" wp14:anchorId="1B972AA1" wp14:editId="114B2541">
                  <wp:extent cx="1122295" cy="1001649"/>
                  <wp:effectExtent l="0" t="0" r="0" b="0"/>
                  <wp:docPr id="91" name="image1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17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295" cy="1001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14:paraId="1FE46AED" w14:textId="77777777" w:rsidR="0001491E" w:rsidRPr="0012737D" w:rsidRDefault="00BB029E">
            <w:pPr>
              <w:pStyle w:val="TableParagraph"/>
              <w:spacing w:before="238"/>
              <w:ind w:left="378"/>
              <w:rPr>
                <w:rFonts w:ascii="Impact"/>
                <w:sz w:val="28"/>
                <w:lang w:val="en-GB"/>
              </w:rPr>
            </w:pPr>
            <w:r w:rsidRPr="0012737D">
              <w:rPr>
                <w:sz w:val="28"/>
                <w:lang w:val="sl"/>
              </w:rPr>
              <w:t>A</w:t>
            </w:r>
          </w:p>
        </w:tc>
        <w:tc>
          <w:tcPr>
            <w:tcW w:w="2880" w:type="dxa"/>
          </w:tcPr>
          <w:p w14:paraId="18E6B801" w14:textId="77777777" w:rsidR="0001491E" w:rsidRPr="0012737D" w:rsidRDefault="0001491E" w:rsidP="000C3D63">
            <w:pPr>
              <w:pStyle w:val="TableParagraph"/>
              <w:jc w:val="both"/>
              <w:rPr>
                <w:sz w:val="24"/>
                <w:lang w:val="en-GB"/>
              </w:rPr>
            </w:pPr>
          </w:p>
          <w:p w14:paraId="662DB0CA" w14:textId="77777777" w:rsidR="0001491E" w:rsidRPr="0012737D" w:rsidRDefault="0001491E" w:rsidP="000C3D63">
            <w:pPr>
              <w:pStyle w:val="TableParagraph"/>
              <w:jc w:val="both"/>
              <w:rPr>
                <w:lang w:val="en-GB"/>
              </w:rPr>
            </w:pPr>
          </w:p>
          <w:p w14:paraId="01E41898" w14:textId="7D361A60" w:rsidR="0001491E" w:rsidRPr="0012737D" w:rsidRDefault="00BB029E" w:rsidP="007F6940">
            <w:pPr>
              <w:pStyle w:val="TableParagraph"/>
              <w:ind w:left="51" w:right="44"/>
              <w:jc w:val="both"/>
              <w:rPr>
                <w:lang w:val="en-GB"/>
              </w:rPr>
            </w:pPr>
            <w:r w:rsidRPr="0012737D">
              <w:rPr>
                <w:lang w:val="sl"/>
              </w:rPr>
              <w:t>Osebna pomočnica, ki skrbi zanjo (za upravljanje z njeno osebno</w:t>
            </w:r>
            <w:r w:rsidR="007F6940">
              <w:rPr>
                <w:lang w:val="sl"/>
              </w:rPr>
              <w:t xml:space="preserve"> </w:t>
            </w:r>
            <w:r w:rsidRPr="0012737D">
              <w:rPr>
                <w:lang w:val="sl"/>
              </w:rPr>
              <w:t>higieno, za obvladovanje jemanja zdravil itd.)</w:t>
            </w:r>
          </w:p>
        </w:tc>
      </w:tr>
      <w:tr w:rsidR="0001491E" w:rsidRPr="0012737D" w14:paraId="69A42585" w14:textId="77777777" w:rsidTr="00CB493C">
        <w:trPr>
          <w:trHeight w:val="1799"/>
        </w:trPr>
        <w:tc>
          <w:tcPr>
            <w:tcW w:w="1880" w:type="dxa"/>
          </w:tcPr>
          <w:p w14:paraId="020A49F8" w14:textId="77777777" w:rsidR="0001491E" w:rsidRPr="0012737D" w:rsidRDefault="0001491E">
            <w:pPr>
              <w:pStyle w:val="TableParagraph"/>
              <w:spacing w:before="10"/>
              <w:rPr>
                <w:sz w:val="20"/>
                <w:lang w:val="en-GB"/>
              </w:rPr>
            </w:pPr>
          </w:p>
          <w:p w14:paraId="5FC45010" w14:textId="77777777" w:rsidR="0001491E" w:rsidRPr="0012737D" w:rsidRDefault="00BB029E">
            <w:pPr>
              <w:pStyle w:val="TableParagraph"/>
              <w:ind w:left="3" w:right="-29"/>
              <w:rPr>
                <w:sz w:val="20"/>
                <w:lang w:val="en-GB"/>
              </w:rPr>
            </w:pPr>
            <w:r w:rsidRPr="0012737D">
              <w:rPr>
                <w:noProof/>
                <w:sz w:val="20"/>
                <w:lang w:val="es-ES" w:eastAsia="es-ES"/>
              </w:rPr>
              <w:drawing>
                <wp:inline distT="0" distB="0" distL="0" distR="0" wp14:anchorId="0AE0DC06" wp14:editId="6F658880">
                  <wp:extent cx="1133652" cy="831437"/>
                  <wp:effectExtent l="0" t="0" r="0" b="0"/>
                  <wp:docPr id="93" name="image1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18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652" cy="83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14:paraId="09404CA9" w14:textId="77777777" w:rsidR="0001491E" w:rsidRPr="0012737D" w:rsidRDefault="00BB029E">
            <w:pPr>
              <w:pStyle w:val="TableParagraph"/>
              <w:spacing w:before="238"/>
              <w:ind w:left="371"/>
              <w:rPr>
                <w:rFonts w:ascii="Impact"/>
                <w:sz w:val="28"/>
                <w:lang w:val="en-GB"/>
              </w:rPr>
            </w:pPr>
            <w:r w:rsidRPr="0012737D">
              <w:rPr>
                <w:sz w:val="28"/>
                <w:lang w:val="sl"/>
              </w:rPr>
              <w:t>B</w:t>
            </w:r>
          </w:p>
        </w:tc>
        <w:tc>
          <w:tcPr>
            <w:tcW w:w="2880" w:type="dxa"/>
          </w:tcPr>
          <w:p w14:paraId="02C9A785" w14:textId="77777777" w:rsidR="0001491E" w:rsidRPr="0012737D" w:rsidRDefault="0001491E" w:rsidP="000C3D63">
            <w:pPr>
              <w:pStyle w:val="TableParagraph"/>
              <w:jc w:val="both"/>
              <w:rPr>
                <w:sz w:val="24"/>
                <w:lang w:val="en-GB"/>
              </w:rPr>
            </w:pPr>
          </w:p>
          <w:p w14:paraId="0D2C4EAB" w14:textId="77777777" w:rsidR="0001491E" w:rsidRPr="0012737D" w:rsidRDefault="0001491E" w:rsidP="000C3D63">
            <w:pPr>
              <w:pStyle w:val="TableParagraph"/>
              <w:jc w:val="both"/>
              <w:rPr>
                <w:lang w:val="en-GB"/>
              </w:rPr>
            </w:pPr>
          </w:p>
          <w:p w14:paraId="77D2B62F" w14:textId="315682AB" w:rsidR="0001491E" w:rsidRPr="0012737D" w:rsidRDefault="00BB029E" w:rsidP="000C3D63">
            <w:pPr>
              <w:pStyle w:val="TableParagraph"/>
              <w:ind w:left="107" w:right="96"/>
              <w:jc w:val="both"/>
              <w:rPr>
                <w:lang w:val="en-GB"/>
              </w:rPr>
            </w:pPr>
            <w:r w:rsidRPr="0012737D">
              <w:rPr>
                <w:lang w:val="sl"/>
              </w:rPr>
              <w:t xml:space="preserve">Dnevni center, kjer lahko spozna nove ljudi in  </w:t>
            </w:r>
            <w:r w:rsidR="007F6940">
              <w:rPr>
                <w:lang w:val="sl"/>
              </w:rPr>
              <w:t xml:space="preserve">sklene </w:t>
            </w:r>
            <w:r w:rsidRPr="0012737D">
              <w:rPr>
                <w:lang w:val="sl"/>
              </w:rPr>
              <w:t>prijatelj</w:t>
            </w:r>
            <w:r w:rsidR="007F6940">
              <w:rPr>
                <w:lang w:val="sl"/>
              </w:rPr>
              <w:t>stva</w:t>
            </w:r>
          </w:p>
        </w:tc>
      </w:tr>
      <w:tr w:rsidR="0001491E" w:rsidRPr="0012737D" w14:paraId="1A1FB58F" w14:textId="77777777" w:rsidTr="00CB493C">
        <w:trPr>
          <w:trHeight w:val="2016"/>
        </w:trPr>
        <w:tc>
          <w:tcPr>
            <w:tcW w:w="1880" w:type="dxa"/>
          </w:tcPr>
          <w:p w14:paraId="594044FE" w14:textId="77777777" w:rsidR="0001491E" w:rsidRPr="0012737D" w:rsidRDefault="0001491E">
            <w:pPr>
              <w:pStyle w:val="TableParagraph"/>
              <w:spacing w:before="10" w:after="1"/>
              <w:rPr>
                <w:sz w:val="20"/>
                <w:lang w:val="en-GB"/>
              </w:rPr>
            </w:pPr>
          </w:p>
          <w:p w14:paraId="11A3B0C6" w14:textId="77777777" w:rsidR="0001491E" w:rsidRPr="0012737D" w:rsidRDefault="00BB029E">
            <w:pPr>
              <w:pStyle w:val="TableParagraph"/>
              <w:ind w:left="135"/>
              <w:rPr>
                <w:sz w:val="20"/>
                <w:lang w:val="en-GB"/>
              </w:rPr>
            </w:pPr>
            <w:r w:rsidRPr="0012737D">
              <w:rPr>
                <w:noProof/>
                <w:sz w:val="20"/>
                <w:lang w:val="es-ES" w:eastAsia="es-ES"/>
              </w:rPr>
              <w:drawing>
                <wp:inline distT="0" distB="0" distL="0" distR="0" wp14:anchorId="25328ACA" wp14:editId="1F033DA1">
                  <wp:extent cx="984884" cy="984885"/>
                  <wp:effectExtent l="0" t="0" r="0" b="0"/>
                  <wp:docPr id="95" name="image1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19.jpe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884" cy="984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14:paraId="4FC15001" w14:textId="77777777" w:rsidR="0001491E" w:rsidRPr="0012737D" w:rsidRDefault="00BB029E">
            <w:pPr>
              <w:pStyle w:val="TableParagraph"/>
              <w:spacing w:before="238"/>
              <w:ind w:left="371"/>
              <w:rPr>
                <w:rFonts w:ascii="Impact"/>
                <w:sz w:val="28"/>
                <w:lang w:val="en-GB"/>
              </w:rPr>
            </w:pPr>
            <w:r w:rsidRPr="0012737D">
              <w:rPr>
                <w:sz w:val="28"/>
                <w:lang w:val="sl"/>
              </w:rPr>
              <w:t>C</w:t>
            </w:r>
          </w:p>
        </w:tc>
        <w:tc>
          <w:tcPr>
            <w:tcW w:w="2880" w:type="dxa"/>
          </w:tcPr>
          <w:p w14:paraId="4627196B" w14:textId="77777777" w:rsidR="0001491E" w:rsidRPr="0012737D" w:rsidRDefault="0001491E" w:rsidP="000C3D63">
            <w:pPr>
              <w:pStyle w:val="TableParagraph"/>
              <w:jc w:val="both"/>
              <w:rPr>
                <w:sz w:val="24"/>
                <w:lang w:val="en-GB"/>
              </w:rPr>
            </w:pPr>
          </w:p>
          <w:p w14:paraId="6506FCA7" w14:textId="77777777" w:rsidR="0001491E" w:rsidRPr="0012737D" w:rsidRDefault="0001491E" w:rsidP="000C3D63">
            <w:pPr>
              <w:pStyle w:val="TableParagraph"/>
              <w:spacing w:before="8"/>
              <w:jc w:val="both"/>
              <w:rPr>
                <w:sz w:val="31"/>
                <w:lang w:val="en-GB"/>
              </w:rPr>
            </w:pPr>
          </w:p>
          <w:p w14:paraId="58178A41" w14:textId="42F2BD05" w:rsidR="0001491E" w:rsidRPr="0012737D" w:rsidRDefault="00BB029E" w:rsidP="007F6940">
            <w:pPr>
              <w:pStyle w:val="TableParagraph"/>
              <w:spacing w:before="1"/>
              <w:ind w:right="161"/>
              <w:jc w:val="both"/>
              <w:rPr>
                <w:lang w:val="en-GB"/>
              </w:rPr>
            </w:pPr>
            <w:r w:rsidRPr="0012737D">
              <w:rPr>
                <w:lang w:val="sl"/>
              </w:rPr>
              <w:t xml:space="preserve">Pomočnica v gospodinjstvu (ali pomočnica na domu) za pomoč pri </w:t>
            </w:r>
            <w:r w:rsidR="007F6940">
              <w:rPr>
                <w:lang w:val="sl"/>
              </w:rPr>
              <w:t xml:space="preserve">gospodinjskih </w:t>
            </w:r>
            <w:r w:rsidRPr="0012737D">
              <w:rPr>
                <w:lang w:val="sl"/>
              </w:rPr>
              <w:t>dejavnostih</w:t>
            </w:r>
          </w:p>
        </w:tc>
      </w:tr>
    </w:tbl>
    <w:p w14:paraId="4D84EF89" w14:textId="77777777" w:rsidR="0001491E" w:rsidRPr="0012737D" w:rsidRDefault="0001491E">
      <w:pPr>
        <w:jc w:val="both"/>
        <w:rPr>
          <w:lang w:val="en-GB"/>
        </w:rPr>
        <w:sectPr w:rsidR="0001491E" w:rsidRPr="0012737D" w:rsidSect="00906084">
          <w:headerReference w:type="default" r:id="rId15"/>
          <w:footerReference w:type="default" r:id="rId16"/>
          <w:type w:val="continuous"/>
          <w:pgSz w:w="17180" w:h="12250" w:orient="landscape"/>
          <w:pgMar w:top="1800" w:right="720" w:bottom="1100" w:left="1200" w:header="720" w:footer="720" w:gutter="0"/>
          <w:cols w:num="2" w:space="720" w:equalWidth="0">
            <w:col w:w="7285" w:space="295"/>
            <w:col w:w="7680"/>
          </w:cols>
        </w:sectPr>
      </w:pPr>
    </w:p>
    <w:p w14:paraId="7FE64AA2" w14:textId="77777777" w:rsidR="0001491E" w:rsidRPr="0012737D" w:rsidRDefault="0001491E">
      <w:pPr>
        <w:pStyle w:val="Telobesedila"/>
        <w:spacing w:before="7"/>
        <w:rPr>
          <w:sz w:val="19"/>
          <w:lang w:val="en-GB"/>
        </w:rPr>
      </w:pPr>
    </w:p>
    <w:p w14:paraId="40CA3052" w14:textId="5C11804A" w:rsidR="0001491E" w:rsidRPr="0012737D" w:rsidRDefault="00BB029E" w:rsidP="00CB493C">
      <w:pPr>
        <w:pStyle w:val="Odstavekseznama"/>
        <w:numPr>
          <w:ilvl w:val="1"/>
          <w:numId w:val="1"/>
        </w:numPr>
        <w:tabs>
          <w:tab w:val="left" w:pos="7820"/>
        </w:tabs>
        <w:spacing w:before="101"/>
        <w:ind w:left="900" w:hanging="205"/>
        <w:jc w:val="left"/>
        <w:rPr>
          <w:lang w:val="en-GB"/>
        </w:rPr>
      </w:pPr>
      <w:r w:rsidRPr="0012737D">
        <w:rPr>
          <w:lang w:val="sl"/>
        </w:rPr>
        <w:t xml:space="preserve">Kakšne storitve nudi Maria </w:t>
      </w:r>
      <w:proofErr w:type="spellStart"/>
      <w:r w:rsidRPr="0012737D">
        <w:rPr>
          <w:lang w:val="sl"/>
        </w:rPr>
        <w:t>Philipu</w:t>
      </w:r>
      <w:proofErr w:type="spellEnd"/>
      <w:r w:rsidRPr="0012737D">
        <w:rPr>
          <w:lang w:val="sl"/>
        </w:rPr>
        <w:t>?</w:t>
      </w:r>
      <w:r w:rsidR="00CB4B16">
        <w:rPr>
          <w:lang w:val="sl"/>
        </w:rPr>
        <w:t xml:space="preserve">                                                                                </w:t>
      </w:r>
      <w:r w:rsidRPr="0012737D">
        <w:rPr>
          <w:lang w:val="sl"/>
        </w:rPr>
        <w:t xml:space="preserve">3. Kako bi </w:t>
      </w:r>
      <w:proofErr w:type="spellStart"/>
      <w:r w:rsidRPr="0012737D">
        <w:rPr>
          <w:lang w:val="sl"/>
        </w:rPr>
        <w:t>Philipu</w:t>
      </w:r>
      <w:proofErr w:type="spellEnd"/>
      <w:r w:rsidRPr="0012737D">
        <w:rPr>
          <w:lang w:val="sl"/>
        </w:rPr>
        <w:t xml:space="preserve"> koristilo, če bi začel obisk</w:t>
      </w:r>
      <w:r w:rsidR="00720618">
        <w:rPr>
          <w:lang w:val="sl"/>
        </w:rPr>
        <w:t>ovati</w:t>
      </w:r>
      <w:r w:rsidRPr="0012737D">
        <w:rPr>
          <w:lang w:val="sl"/>
        </w:rPr>
        <w:t xml:space="preserve"> dnevni center?</w:t>
      </w:r>
    </w:p>
    <w:p w14:paraId="27ACA337" w14:textId="77777777" w:rsidR="0001491E" w:rsidRPr="0012737D" w:rsidRDefault="00897F7A">
      <w:pPr>
        <w:pStyle w:val="Telobesedila"/>
        <w:spacing w:before="7"/>
        <w:rPr>
          <w:sz w:val="17"/>
          <w:lang w:val="en-GB"/>
        </w:rPr>
      </w:pPr>
      <w:r>
        <w:rPr>
          <w:lang w:val="sl"/>
        </w:rPr>
        <w:pict w14:anchorId="5A5FFF96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112.8pt;margin-top:12pt;width:290.1pt;height:299pt;z-index:-251660800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867"/>
                    <w:gridCol w:w="931"/>
                    <w:gridCol w:w="2988"/>
                  </w:tblGrid>
                  <w:tr w:rsidR="0001491E" w14:paraId="2969A061" w14:textId="77777777">
                    <w:trPr>
                      <w:trHeight w:val="2100"/>
                    </w:trPr>
                    <w:tc>
                      <w:tcPr>
                        <w:tcW w:w="1867" w:type="dxa"/>
                      </w:tcPr>
                      <w:p w14:paraId="105AB00C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02206DBE" w14:textId="77777777" w:rsidR="0001491E" w:rsidRDefault="00BB029E">
                        <w:pPr>
                          <w:pStyle w:val="TableParagraph"/>
                          <w:ind w:left="164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4CECC87C" wp14:editId="32D42CC4">
                              <wp:extent cx="975359" cy="975360"/>
                              <wp:effectExtent l="0" t="0" r="0" b="0"/>
                              <wp:docPr id="103" name="image20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4" name="image20.jpeg"/>
                                      <pic:cNvPicPr/>
                                    </pic:nvPicPr>
                                    <pic:blipFill>
                                      <a:blip r:embed="rId17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75359" cy="9753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31" w:type="dxa"/>
                      </w:tcPr>
                      <w:p w14:paraId="311EBA09" w14:textId="77777777" w:rsidR="0001491E" w:rsidRDefault="00BB029E">
                        <w:pPr>
                          <w:pStyle w:val="TableParagraph"/>
                          <w:spacing w:before="238"/>
                          <w:ind w:left="396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A</w:t>
                        </w:r>
                      </w:p>
                    </w:tc>
                    <w:tc>
                      <w:tcPr>
                        <w:tcW w:w="2988" w:type="dxa"/>
                      </w:tcPr>
                      <w:p w14:paraId="02D3C4F7" w14:textId="77777777" w:rsidR="0001491E" w:rsidRDefault="0001491E" w:rsidP="000C3D63">
                        <w:pPr>
                          <w:pStyle w:val="TableParagraph"/>
                          <w:spacing w:before="1"/>
                          <w:jc w:val="both"/>
                          <w:rPr>
                            <w:sz w:val="21"/>
                          </w:rPr>
                        </w:pPr>
                      </w:p>
                      <w:p w14:paraId="1137EC1C" w14:textId="11FE37B9" w:rsidR="0001491E" w:rsidRDefault="00720618" w:rsidP="000C3D63">
                        <w:pPr>
                          <w:pStyle w:val="TableParagraph"/>
                          <w:spacing w:line="242" w:lineRule="auto"/>
                          <w:ind w:left="105" w:right="75" w:firstLine="9"/>
                          <w:jc w:val="both"/>
                        </w:pPr>
                        <w:r>
                          <w:rPr>
                            <w:lang w:val="sl"/>
                          </w:rPr>
                          <w:t>D</w:t>
                        </w:r>
                        <w:r w:rsidR="00BB029E">
                          <w:rPr>
                            <w:lang w:val="sl"/>
                          </w:rPr>
                          <w:t>o</w:t>
                        </w:r>
                        <w:r>
                          <w:rPr>
                            <w:lang w:val="sl"/>
                          </w:rPr>
                          <w:t xml:space="preserve">mači pomočnik, ki </w:t>
                        </w:r>
                        <w:r w:rsidR="00BB029E">
                          <w:rPr>
                            <w:lang w:val="sl"/>
                          </w:rPr>
                          <w:t xml:space="preserve">mu pomaga pri </w:t>
                        </w:r>
                        <w:r>
                          <w:rPr>
                            <w:lang w:val="sl"/>
                          </w:rPr>
                          <w:t>gospodinjskih dejavnostih</w:t>
                        </w:r>
                      </w:p>
                    </w:tc>
                  </w:tr>
                  <w:tr w:rsidR="0001491E" w14:paraId="73FA2B1B" w14:textId="77777777">
                    <w:trPr>
                      <w:trHeight w:val="1722"/>
                    </w:trPr>
                    <w:tc>
                      <w:tcPr>
                        <w:tcW w:w="1867" w:type="dxa"/>
                      </w:tcPr>
                      <w:p w14:paraId="543A682D" w14:textId="77777777" w:rsidR="0001491E" w:rsidRDefault="0001491E">
                        <w:pPr>
                          <w:pStyle w:val="TableParagraph"/>
                          <w:rPr>
                            <w:sz w:val="21"/>
                          </w:rPr>
                        </w:pPr>
                      </w:p>
                      <w:p w14:paraId="5FBB765D" w14:textId="77777777" w:rsidR="0001491E" w:rsidRDefault="00BB029E">
                        <w:pPr>
                          <w:pStyle w:val="TableParagraph"/>
                          <w:ind w:left="4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10C62E60" wp14:editId="1DEDE42E">
                              <wp:extent cx="1122491" cy="749522"/>
                              <wp:effectExtent l="0" t="0" r="0" b="0"/>
                              <wp:docPr id="105" name="image21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6" name="image21.jpeg"/>
                                      <pic:cNvPicPr/>
                                    </pic:nvPicPr>
                                    <pic:blipFill>
                                      <a:blip r:embed="rId18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22491" cy="74952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31" w:type="dxa"/>
                      </w:tcPr>
                      <w:p w14:paraId="35B8BCD4" w14:textId="77777777" w:rsidR="0001491E" w:rsidRDefault="00BB029E">
                        <w:pPr>
                          <w:pStyle w:val="TableParagraph"/>
                          <w:spacing w:before="238"/>
                          <w:ind w:left="388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B</w:t>
                        </w:r>
                      </w:p>
                    </w:tc>
                    <w:tc>
                      <w:tcPr>
                        <w:tcW w:w="2988" w:type="dxa"/>
                      </w:tcPr>
                      <w:p w14:paraId="0B30F233" w14:textId="77777777" w:rsidR="0001491E" w:rsidRDefault="0001491E" w:rsidP="000C3D63">
                        <w:pPr>
                          <w:pStyle w:val="TableParagraph"/>
                          <w:spacing w:before="1"/>
                          <w:jc w:val="both"/>
                          <w:rPr>
                            <w:sz w:val="21"/>
                          </w:rPr>
                        </w:pPr>
                      </w:p>
                      <w:p w14:paraId="6FC8588E" w14:textId="50FB1D96" w:rsidR="0001491E" w:rsidRDefault="00BB029E" w:rsidP="000C3D63">
                        <w:pPr>
                          <w:pStyle w:val="TableParagraph"/>
                          <w:ind w:left="33" w:right="21"/>
                          <w:jc w:val="both"/>
                        </w:pPr>
                        <w:r>
                          <w:rPr>
                            <w:lang w:val="sl"/>
                          </w:rPr>
                          <w:t>Da bi ga nastanil</w:t>
                        </w:r>
                        <w:r w:rsidR="00CB4B16">
                          <w:rPr>
                            <w:lang w:val="sl"/>
                          </w:rPr>
                          <w:t>a</w:t>
                        </w:r>
                        <w:r>
                          <w:rPr>
                            <w:lang w:val="sl"/>
                          </w:rPr>
                          <w:t xml:space="preserve"> v</w:t>
                        </w:r>
                        <w:r w:rsidRPr="002920D0">
                          <w:rPr>
                            <w:lang w:val="sl"/>
                          </w:rPr>
                          <w:t xml:space="preserve"> </w:t>
                        </w:r>
                        <w:r>
                          <w:rPr>
                            <w:lang w:val="sl"/>
                          </w:rPr>
                          <w:t xml:space="preserve"> specializiran</w:t>
                        </w:r>
                        <w:r w:rsidR="00CB4B16">
                          <w:rPr>
                            <w:lang w:val="sl"/>
                          </w:rPr>
                          <w:t>o</w:t>
                        </w:r>
                        <w:r>
                          <w:rPr>
                            <w:lang w:val="sl"/>
                          </w:rPr>
                          <w:t xml:space="preserve"> ustanov</w:t>
                        </w:r>
                        <w:r w:rsidR="00CB4B16">
                          <w:rPr>
                            <w:lang w:val="sl"/>
                          </w:rPr>
                          <w:t>o</w:t>
                        </w:r>
                        <w:r>
                          <w:rPr>
                            <w:lang w:val="sl"/>
                          </w:rPr>
                          <w:t xml:space="preserve"> za starejše</w:t>
                        </w:r>
                      </w:p>
                    </w:tc>
                  </w:tr>
                  <w:tr w:rsidR="0001491E" w14:paraId="0BB1529F" w14:textId="77777777">
                    <w:trPr>
                      <w:trHeight w:val="2116"/>
                    </w:trPr>
                    <w:tc>
                      <w:tcPr>
                        <w:tcW w:w="1867" w:type="dxa"/>
                      </w:tcPr>
                      <w:p w14:paraId="5F549DD2" w14:textId="77777777" w:rsidR="0001491E" w:rsidRDefault="0001491E">
                        <w:pPr>
                          <w:pStyle w:val="TableParagraph"/>
                          <w:rPr>
                            <w:sz w:val="21"/>
                          </w:rPr>
                        </w:pPr>
                      </w:p>
                      <w:p w14:paraId="4C377A99" w14:textId="77777777" w:rsidR="0001491E" w:rsidRDefault="00BB029E">
                        <w:pPr>
                          <w:pStyle w:val="TableParagraph"/>
                          <w:ind w:left="56" w:right="-15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4A57813E" wp14:editId="1A05FAC5">
                              <wp:extent cx="1122295" cy="1001649"/>
                              <wp:effectExtent l="0" t="0" r="0" b="0"/>
                              <wp:docPr id="107" name="image17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8" name="image17.jpeg"/>
                                      <pic:cNvPicPr/>
                                    </pic:nvPicPr>
                                    <pic:blipFill>
                                      <a:blip r:embed="rId12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122295" cy="1001649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31" w:type="dxa"/>
                      </w:tcPr>
                      <w:p w14:paraId="07671C59" w14:textId="77777777" w:rsidR="0001491E" w:rsidRDefault="00BB029E">
                        <w:pPr>
                          <w:pStyle w:val="TableParagraph"/>
                          <w:spacing w:before="238"/>
                          <w:ind w:left="388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C</w:t>
                        </w:r>
                      </w:p>
                    </w:tc>
                    <w:tc>
                      <w:tcPr>
                        <w:tcW w:w="2988" w:type="dxa"/>
                      </w:tcPr>
                      <w:p w14:paraId="19B730DD" w14:textId="77777777" w:rsidR="0001491E" w:rsidRDefault="0001491E" w:rsidP="000C3D63">
                        <w:pPr>
                          <w:pStyle w:val="TableParagraph"/>
                          <w:spacing w:before="1"/>
                          <w:jc w:val="both"/>
                          <w:rPr>
                            <w:sz w:val="21"/>
                          </w:rPr>
                        </w:pPr>
                      </w:p>
                      <w:p w14:paraId="23DA6069" w14:textId="77777777" w:rsidR="0001491E" w:rsidRDefault="00BB029E" w:rsidP="000C3D63">
                        <w:pPr>
                          <w:pStyle w:val="TableParagraph"/>
                          <w:ind w:left="33" w:right="25"/>
                          <w:jc w:val="both"/>
                        </w:pPr>
                        <w:r>
                          <w:rPr>
                            <w:lang w:val="sl"/>
                          </w:rPr>
                          <w:t>Osebni pomočnik, ki mu pomaga pri upravljanju njegove osebne higiene</w:t>
                        </w:r>
                      </w:p>
                    </w:tc>
                  </w:tr>
                </w:tbl>
                <w:p w14:paraId="2CBB5343" w14:textId="77777777" w:rsidR="0001491E" w:rsidRDefault="0001491E">
                  <w:pPr>
                    <w:pStyle w:val="Telobesedila"/>
                  </w:pPr>
                </w:p>
              </w:txbxContent>
            </v:textbox>
            <w10:wrap type="topAndBottom" anchorx="page"/>
          </v:shape>
        </w:pict>
      </w:r>
      <w:r>
        <w:rPr>
          <w:lang w:val="sl"/>
        </w:rPr>
        <w:pict w14:anchorId="2FDCFCE1">
          <v:shape id="_x0000_s1028" type="#_x0000_t202" style="position:absolute;margin-left:491.85pt;margin-top:12pt;width:296.45pt;height:295.5pt;z-index:-251659776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146"/>
                    <w:gridCol w:w="899"/>
                    <w:gridCol w:w="2871"/>
                  </w:tblGrid>
                  <w:tr w:rsidR="0001491E" w14:paraId="2186E756" w14:textId="77777777">
                    <w:trPr>
                      <w:trHeight w:val="1934"/>
                    </w:trPr>
                    <w:tc>
                      <w:tcPr>
                        <w:tcW w:w="2146" w:type="dxa"/>
                      </w:tcPr>
                      <w:p w14:paraId="2ED189D1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37A0EF44" w14:textId="77777777" w:rsidR="0001491E" w:rsidRDefault="00BB029E">
                        <w:pPr>
                          <w:pStyle w:val="TableParagraph"/>
                          <w:ind w:left="81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727229D6" wp14:editId="20BBE184">
                              <wp:extent cx="1240903" cy="917448"/>
                              <wp:effectExtent l="0" t="0" r="0" b="0"/>
                              <wp:docPr id="109" name="image22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0" name="image22.jpeg"/>
                                      <pic:cNvPicPr/>
                                    </pic:nvPicPr>
                                    <pic:blipFill>
                                      <a:blip r:embed="rId19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40903" cy="91744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99" w:type="dxa"/>
                      </w:tcPr>
                      <w:p w14:paraId="3407E376" w14:textId="77777777" w:rsidR="0001491E" w:rsidRDefault="00BB029E">
                        <w:pPr>
                          <w:pStyle w:val="TableParagraph"/>
                          <w:spacing w:before="238"/>
                          <w:ind w:left="376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A</w:t>
                        </w:r>
                      </w:p>
                    </w:tc>
                    <w:tc>
                      <w:tcPr>
                        <w:tcW w:w="2871" w:type="dxa"/>
                      </w:tcPr>
                      <w:p w14:paraId="2DAE04F4" w14:textId="77777777" w:rsidR="0001491E" w:rsidRDefault="0001491E" w:rsidP="000C3D63">
                        <w:pPr>
                          <w:pStyle w:val="TableParagraph"/>
                          <w:spacing w:before="1"/>
                          <w:jc w:val="both"/>
                          <w:rPr>
                            <w:sz w:val="21"/>
                          </w:rPr>
                        </w:pPr>
                      </w:p>
                      <w:p w14:paraId="0800CB60" w14:textId="5F91F1AC" w:rsidR="0001491E" w:rsidRDefault="00BB029E" w:rsidP="000C3D63">
                        <w:pPr>
                          <w:pStyle w:val="TableParagraph"/>
                          <w:ind w:left="46" w:right="39"/>
                          <w:jc w:val="both"/>
                        </w:pPr>
                        <w:r>
                          <w:rPr>
                            <w:lang w:val="sl"/>
                          </w:rPr>
                          <w:t xml:space="preserve">Našel </w:t>
                        </w:r>
                        <w:r w:rsidR="00720618">
                          <w:rPr>
                            <w:lang w:val="sl"/>
                          </w:rPr>
                          <w:t xml:space="preserve">si </w:t>
                        </w:r>
                        <w:r>
                          <w:rPr>
                            <w:lang w:val="sl"/>
                          </w:rPr>
                          <w:t>bo službo.</w:t>
                        </w:r>
                      </w:p>
                    </w:tc>
                  </w:tr>
                  <w:tr w:rsidR="0001491E" w14:paraId="729002F9" w14:textId="77777777">
                    <w:trPr>
                      <w:trHeight w:val="2128"/>
                    </w:trPr>
                    <w:tc>
                      <w:tcPr>
                        <w:tcW w:w="2146" w:type="dxa"/>
                      </w:tcPr>
                      <w:p w14:paraId="4F659054" w14:textId="77777777" w:rsidR="0001491E" w:rsidRDefault="0001491E">
                        <w:pPr>
                          <w:pStyle w:val="TableParagraph"/>
                          <w:rPr>
                            <w:sz w:val="21"/>
                          </w:rPr>
                        </w:pPr>
                      </w:p>
                      <w:p w14:paraId="065EC84D" w14:textId="77777777" w:rsidR="0001491E" w:rsidRDefault="00BB029E">
                        <w:pPr>
                          <w:pStyle w:val="TableParagraph"/>
                          <w:ind w:left="3" w:right="-29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62C758A5" wp14:editId="14A0AE07">
                              <wp:extent cx="1343380" cy="1036224"/>
                              <wp:effectExtent l="0" t="0" r="0" b="0"/>
                              <wp:docPr id="111" name="image23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2" name="image23.jpeg"/>
                                      <pic:cNvPicPr/>
                                    </pic:nvPicPr>
                                    <pic:blipFill>
                                      <a:blip r:embed="rId20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43380" cy="103622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99" w:type="dxa"/>
                      </w:tcPr>
                      <w:p w14:paraId="7D36E705" w14:textId="77777777" w:rsidR="0001491E" w:rsidRDefault="00BB029E">
                        <w:pPr>
                          <w:pStyle w:val="TableParagraph"/>
                          <w:spacing w:before="238"/>
                          <w:ind w:left="371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B</w:t>
                        </w:r>
                      </w:p>
                    </w:tc>
                    <w:tc>
                      <w:tcPr>
                        <w:tcW w:w="2871" w:type="dxa"/>
                      </w:tcPr>
                      <w:p w14:paraId="3E499BBC" w14:textId="77777777" w:rsidR="0001491E" w:rsidRDefault="0001491E" w:rsidP="000C3D63">
                        <w:pPr>
                          <w:pStyle w:val="TableParagraph"/>
                          <w:spacing w:before="1"/>
                          <w:jc w:val="both"/>
                          <w:rPr>
                            <w:sz w:val="21"/>
                          </w:rPr>
                        </w:pPr>
                      </w:p>
                      <w:p w14:paraId="28E84AF3" w14:textId="77777777" w:rsidR="0001491E" w:rsidRDefault="00BB029E" w:rsidP="000C3D63">
                        <w:pPr>
                          <w:pStyle w:val="TableParagraph"/>
                          <w:ind w:left="46" w:right="37"/>
                          <w:jc w:val="both"/>
                        </w:pPr>
                        <w:r>
                          <w:rPr>
                            <w:lang w:val="sl"/>
                          </w:rPr>
                          <w:t>Imel bo več prostega časa.</w:t>
                        </w:r>
                      </w:p>
                    </w:tc>
                  </w:tr>
                  <w:tr w:rsidR="0001491E" w14:paraId="3A14CFFA" w14:textId="77777777">
                    <w:trPr>
                      <w:trHeight w:val="1807"/>
                    </w:trPr>
                    <w:tc>
                      <w:tcPr>
                        <w:tcW w:w="2146" w:type="dxa"/>
                      </w:tcPr>
                      <w:p w14:paraId="19CEFB3A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3488A1C9" w14:textId="77777777" w:rsidR="0001491E" w:rsidRDefault="00BB029E">
                        <w:pPr>
                          <w:pStyle w:val="TableParagraph"/>
                          <w:ind w:left="111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7340EE39" wp14:editId="1CFFFCF1">
                              <wp:extent cx="1204365" cy="835533"/>
                              <wp:effectExtent l="0" t="0" r="0" b="0"/>
                              <wp:docPr id="113" name="image24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4" name="image24.jpeg"/>
                                      <pic:cNvPicPr/>
                                    </pic:nvPicPr>
                                    <pic:blipFill>
                                      <a:blip r:embed="rId21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04365" cy="83553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99" w:type="dxa"/>
                      </w:tcPr>
                      <w:p w14:paraId="78B35AF5" w14:textId="77777777" w:rsidR="0001491E" w:rsidRDefault="00BB029E">
                        <w:pPr>
                          <w:pStyle w:val="TableParagraph"/>
                          <w:spacing w:before="241"/>
                          <w:ind w:left="369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C</w:t>
                        </w:r>
                      </w:p>
                    </w:tc>
                    <w:tc>
                      <w:tcPr>
                        <w:tcW w:w="2871" w:type="dxa"/>
                      </w:tcPr>
                      <w:p w14:paraId="13B55906" w14:textId="77777777" w:rsidR="0001491E" w:rsidRDefault="0001491E" w:rsidP="000C3D63">
                        <w:pPr>
                          <w:pStyle w:val="TableParagraph"/>
                          <w:spacing w:before="3"/>
                          <w:jc w:val="both"/>
                          <w:rPr>
                            <w:sz w:val="21"/>
                          </w:rPr>
                        </w:pPr>
                      </w:p>
                      <w:p w14:paraId="2F2503F0" w14:textId="77777777" w:rsidR="0001491E" w:rsidRDefault="00BB029E" w:rsidP="000C3D63">
                        <w:pPr>
                          <w:pStyle w:val="TableParagraph"/>
                          <w:spacing w:before="1"/>
                          <w:ind w:left="46" w:right="39"/>
                          <w:jc w:val="both"/>
                        </w:pPr>
                        <w:r>
                          <w:rPr>
                            <w:lang w:val="sl"/>
                          </w:rPr>
                          <w:t>Naučil se bo novih stvari in spoznal nove ljudi v njegovih letih.</w:t>
                        </w:r>
                      </w:p>
                    </w:tc>
                  </w:tr>
                </w:tbl>
                <w:p w14:paraId="4B7B6FBA" w14:textId="77777777" w:rsidR="0001491E" w:rsidRDefault="0001491E">
                  <w:pPr>
                    <w:pStyle w:val="Telobesedila"/>
                  </w:pPr>
                </w:p>
              </w:txbxContent>
            </v:textbox>
            <w10:wrap type="topAndBottom" anchorx="page"/>
          </v:shape>
        </w:pict>
      </w:r>
    </w:p>
    <w:p w14:paraId="24FE3E43" w14:textId="77777777" w:rsidR="0001491E" w:rsidRPr="0012737D" w:rsidRDefault="0001491E">
      <w:pPr>
        <w:rPr>
          <w:sz w:val="17"/>
          <w:lang w:val="en-GB"/>
        </w:rPr>
        <w:sectPr w:rsidR="0001491E" w:rsidRPr="0012737D">
          <w:headerReference w:type="default" r:id="rId22"/>
          <w:footerReference w:type="default" r:id="rId23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14:paraId="48A75C8B" w14:textId="77777777" w:rsidR="0001491E" w:rsidRPr="0012737D" w:rsidRDefault="0001491E">
      <w:pPr>
        <w:pStyle w:val="Telobesedila"/>
        <w:spacing w:before="7"/>
        <w:rPr>
          <w:sz w:val="19"/>
          <w:lang w:val="en-GB"/>
        </w:rPr>
      </w:pPr>
    </w:p>
    <w:p w14:paraId="57960FEB" w14:textId="234EFDA0" w:rsidR="0001491E" w:rsidRPr="00A91008" w:rsidRDefault="00CB493C" w:rsidP="00A91008">
      <w:pPr>
        <w:pStyle w:val="Telobesedila"/>
        <w:tabs>
          <w:tab w:val="left" w:pos="9918"/>
        </w:tabs>
        <w:spacing w:before="101"/>
        <w:ind w:left="960"/>
        <w:rPr>
          <w:lang w:val="sl"/>
        </w:rPr>
      </w:pPr>
      <w:r w:rsidRPr="0012737D">
        <w:rPr>
          <w:smallCaps/>
          <w:spacing w:val="-2"/>
          <w:lang w:val="sl"/>
        </w:rPr>
        <w:t>4</w:t>
      </w:r>
      <w:r w:rsidR="00BB029E" w:rsidRPr="0012737D">
        <w:rPr>
          <w:lang w:val="sl"/>
        </w:rPr>
        <w:t xml:space="preserve">. </w:t>
      </w:r>
      <w:r w:rsidR="00A91008">
        <w:rPr>
          <w:lang w:val="sl"/>
        </w:rPr>
        <w:t xml:space="preserve">Kaj sta </w:t>
      </w:r>
      <w:proofErr w:type="spellStart"/>
      <w:r w:rsidR="00A91008">
        <w:rPr>
          <w:lang w:val="sl"/>
        </w:rPr>
        <w:t>Phillip</w:t>
      </w:r>
      <w:proofErr w:type="spellEnd"/>
      <w:r w:rsidR="00A91008">
        <w:rPr>
          <w:lang w:val="sl"/>
        </w:rPr>
        <w:t xml:space="preserve"> in njegova mati morala storiti, da sta dobila te storitve?</w:t>
      </w:r>
      <w:r w:rsidR="00BB029E" w:rsidRPr="0012737D">
        <w:rPr>
          <w:lang w:val="sl"/>
        </w:rPr>
        <w:tab/>
      </w:r>
      <w:r w:rsidRPr="0012737D">
        <w:rPr>
          <w:smallCaps/>
          <w:spacing w:val="-2"/>
          <w:lang w:val="sl"/>
        </w:rPr>
        <w:t>5</w:t>
      </w:r>
      <w:r w:rsidR="00BB029E" w:rsidRPr="0012737D">
        <w:rPr>
          <w:lang w:val="sl"/>
        </w:rPr>
        <w:t>. Kaj</w:t>
      </w:r>
      <w:r w:rsidR="00CB4B16">
        <w:rPr>
          <w:lang w:val="sl"/>
        </w:rPr>
        <w:t xml:space="preserve"> </w:t>
      </w:r>
      <w:r w:rsidR="00BB029E" w:rsidRPr="0012737D">
        <w:rPr>
          <w:spacing w:val="1"/>
          <w:lang w:val="sl"/>
        </w:rPr>
        <w:t>je Marijino</w:t>
      </w:r>
      <w:r>
        <w:rPr>
          <w:lang w:val="sl"/>
        </w:rPr>
        <w:t xml:space="preserve"> </w:t>
      </w:r>
      <w:r w:rsidR="000C3D63">
        <w:rPr>
          <w:lang w:val="sl"/>
        </w:rPr>
        <w:t xml:space="preserve"> delo?</w:t>
      </w:r>
    </w:p>
    <w:p w14:paraId="32ED98E4" w14:textId="77777777" w:rsidR="0001491E" w:rsidRPr="0012737D" w:rsidRDefault="00897F7A">
      <w:pPr>
        <w:pStyle w:val="Telobesedila"/>
        <w:spacing w:before="7"/>
        <w:rPr>
          <w:sz w:val="17"/>
          <w:lang w:val="en-GB"/>
        </w:rPr>
      </w:pPr>
      <w:r>
        <w:rPr>
          <w:lang w:val="sl"/>
        </w:rPr>
        <w:pict w14:anchorId="4BDDFFFB">
          <v:shape id="_x0000_s1027" type="#_x0000_t202" style="position:absolute;margin-left:112.8pt;margin-top:16pt;width:309.55pt;height:359.5pt;z-index:-251658752;mso-wrap-distance-left:0;mso-wrap-distance-right:0;mso-position-horizontal-relative:page" filled="f" stroked="f">
            <v:textbox style="mso-next-textbox:#_x0000_s1027"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434"/>
                    <w:gridCol w:w="873"/>
                    <w:gridCol w:w="2815"/>
                  </w:tblGrid>
                  <w:tr w:rsidR="0001491E" w14:paraId="0FE973BA" w14:textId="77777777" w:rsidTr="00F660F7">
                    <w:trPr>
                      <w:trHeight w:val="1970"/>
                    </w:trPr>
                    <w:tc>
                      <w:tcPr>
                        <w:tcW w:w="2434" w:type="dxa"/>
                      </w:tcPr>
                      <w:p w14:paraId="3CEFAAA6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51727FF7" w14:textId="77777777" w:rsidR="0001491E" w:rsidRDefault="00BB029E">
                        <w:pPr>
                          <w:pStyle w:val="TableParagraph"/>
                          <w:ind w:left="7" w:right="-72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23976353" wp14:editId="01CA1C5B">
                              <wp:extent cx="1564045" cy="1039368"/>
                              <wp:effectExtent l="0" t="0" r="0" b="0"/>
                              <wp:docPr id="50" name="image25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6" name="image25.jpeg"/>
                                      <pic:cNvPicPr/>
                                    </pic:nvPicPr>
                                    <pic:blipFill>
                                      <a:blip r:embed="rId24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564045" cy="103936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73" w:type="dxa"/>
                      </w:tcPr>
                      <w:p w14:paraId="30A40285" w14:textId="77777777" w:rsidR="0001491E" w:rsidRDefault="00BB029E">
                        <w:pPr>
                          <w:pStyle w:val="TableParagraph"/>
                          <w:spacing w:before="238"/>
                          <w:ind w:left="369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A</w:t>
                        </w:r>
                      </w:p>
                    </w:tc>
                    <w:tc>
                      <w:tcPr>
                        <w:tcW w:w="2815" w:type="dxa"/>
                      </w:tcPr>
                      <w:p w14:paraId="1F016F5A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15198AAB" w14:textId="174C5951" w:rsidR="0001491E" w:rsidRDefault="00BB029E">
                        <w:pPr>
                          <w:pStyle w:val="TableParagraph"/>
                          <w:ind w:left="57" w:right="49"/>
                          <w:jc w:val="center"/>
                        </w:pPr>
                        <w:r>
                          <w:rPr>
                            <w:lang w:val="sl"/>
                          </w:rPr>
                          <w:t>Plač</w:t>
                        </w:r>
                        <w:r w:rsidR="00A91008">
                          <w:rPr>
                            <w:lang w:val="sl"/>
                          </w:rPr>
                          <w:t>ati</w:t>
                        </w:r>
                        <w:r>
                          <w:rPr>
                            <w:lang w:val="sl"/>
                          </w:rPr>
                          <w:t xml:space="preserve"> pristojbine</w:t>
                        </w:r>
                      </w:p>
                    </w:tc>
                  </w:tr>
                  <w:tr w:rsidR="0001491E" w14:paraId="68A21053" w14:textId="77777777" w:rsidTr="00F660F7">
                    <w:trPr>
                      <w:trHeight w:val="1983"/>
                    </w:trPr>
                    <w:tc>
                      <w:tcPr>
                        <w:tcW w:w="2434" w:type="dxa"/>
                      </w:tcPr>
                      <w:p w14:paraId="0A09637E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253A7FBD" w14:textId="77777777" w:rsidR="0001491E" w:rsidRDefault="00BB029E">
                        <w:pPr>
                          <w:pStyle w:val="TableParagraph"/>
                          <w:ind w:left="4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41AE8130" wp14:editId="5E9ED5C5">
                              <wp:extent cx="1520506" cy="1028033"/>
                              <wp:effectExtent l="0" t="0" r="0" b="0"/>
                              <wp:docPr id="52" name="image26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8" name="image26.jpeg"/>
                                      <pic:cNvPicPr/>
                                    </pic:nvPicPr>
                                    <pic:blipFill>
                                      <a:blip r:embed="rId25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520506" cy="102803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73" w:type="dxa"/>
                      </w:tcPr>
                      <w:p w14:paraId="50433A85" w14:textId="77777777" w:rsidR="0001491E" w:rsidRDefault="00BB029E">
                        <w:pPr>
                          <w:pStyle w:val="TableParagraph"/>
                          <w:spacing w:before="240"/>
                          <w:ind w:left="362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B</w:t>
                        </w:r>
                      </w:p>
                    </w:tc>
                    <w:tc>
                      <w:tcPr>
                        <w:tcW w:w="2815" w:type="dxa"/>
                      </w:tcPr>
                      <w:p w14:paraId="3E28D762" w14:textId="77777777" w:rsidR="0001491E" w:rsidRDefault="0001491E">
                        <w:pPr>
                          <w:pStyle w:val="TableParagraph"/>
                          <w:spacing w:before="3"/>
                          <w:rPr>
                            <w:sz w:val="21"/>
                          </w:rPr>
                        </w:pPr>
                      </w:p>
                      <w:p w14:paraId="3FDBA6FD" w14:textId="77777777" w:rsidR="0001491E" w:rsidRDefault="00BB029E">
                        <w:pPr>
                          <w:pStyle w:val="TableParagraph"/>
                          <w:ind w:left="57" w:right="52"/>
                          <w:jc w:val="center"/>
                        </w:pPr>
                        <w:r>
                          <w:rPr>
                            <w:lang w:val="sl"/>
                          </w:rPr>
                          <w:t>Poklicati socialno službo</w:t>
                        </w:r>
                      </w:p>
                    </w:tc>
                  </w:tr>
                  <w:tr w:rsidR="0001491E" w14:paraId="168EEAF4" w14:textId="77777777" w:rsidTr="00F660F7">
                    <w:trPr>
                      <w:trHeight w:val="2670"/>
                    </w:trPr>
                    <w:tc>
                      <w:tcPr>
                        <w:tcW w:w="2434" w:type="dxa"/>
                      </w:tcPr>
                      <w:p w14:paraId="2C5926E1" w14:textId="77777777" w:rsidR="0001491E" w:rsidRDefault="0001491E">
                        <w:pPr>
                          <w:pStyle w:val="TableParagraph"/>
                          <w:spacing w:before="10"/>
                          <w:rPr>
                            <w:sz w:val="20"/>
                          </w:rPr>
                        </w:pPr>
                      </w:p>
                      <w:p w14:paraId="733560B3" w14:textId="77777777" w:rsidR="0001491E" w:rsidRDefault="00BB029E">
                        <w:pPr>
                          <w:pStyle w:val="TableParagraph"/>
                          <w:ind w:left="4" w:right="-29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0E7BD46A" wp14:editId="3F90A4EC">
                              <wp:extent cx="1540445" cy="1023937"/>
                              <wp:effectExtent l="0" t="0" r="0" b="0"/>
                              <wp:docPr id="54" name="image27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0" name="image27.jpeg"/>
                                      <pic:cNvPicPr/>
                                    </pic:nvPicPr>
                                    <pic:blipFill>
                                      <a:blip r:embed="rId26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540445" cy="1023937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873" w:type="dxa"/>
                      </w:tcPr>
                      <w:p w14:paraId="61CBA07F" w14:textId="77777777" w:rsidR="0001491E" w:rsidRDefault="00BB029E">
                        <w:pPr>
                          <w:pStyle w:val="TableParagraph"/>
                          <w:spacing w:before="238"/>
                          <w:ind w:left="362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C</w:t>
                        </w:r>
                      </w:p>
                    </w:tc>
                    <w:tc>
                      <w:tcPr>
                        <w:tcW w:w="2815" w:type="dxa"/>
                      </w:tcPr>
                      <w:p w14:paraId="5BD91083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315B4C67" w14:textId="4B667879" w:rsidR="0001491E" w:rsidRDefault="00A91008" w:rsidP="00393D2F">
                        <w:pPr>
                          <w:pStyle w:val="TableParagraph"/>
                          <w:ind w:left="293" w:right="254"/>
                          <w:jc w:val="center"/>
                        </w:pPr>
                        <w:r>
                          <w:rPr>
                            <w:lang w:val="sl"/>
                          </w:rPr>
                          <w:t xml:space="preserve">Izpolniti prijavne </w:t>
                        </w:r>
                        <w:r w:rsidR="00BB029E">
                          <w:rPr>
                            <w:lang w:val="sl"/>
                          </w:rPr>
                          <w:t xml:space="preserve"> dokument</w:t>
                        </w:r>
                        <w:r>
                          <w:rPr>
                            <w:lang w:val="sl"/>
                          </w:rPr>
                          <w:t>e</w:t>
                        </w:r>
                      </w:p>
                    </w:tc>
                  </w:tr>
                </w:tbl>
                <w:p w14:paraId="03D85CD3" w14:textId="77777777" w:rsidR="0001491E" w:rsidRDefault="0001491E">
                  <w:pPr>
                    <w:pStyle w:val="Telobesedila"/>
                  </w:pPr>
                </w:p>
              </w:txbxContent>
            </v:textbox>
            <w10:wrap type="topAndBottom" anchorx="page"/>
          </v:shape>
        </w:pict>
      </w:r>
      <w:r>
        <w:rPr>
          <w:lang w:val="sl"/>
        </w:rPr>
        <w:pict w14:anchorId="1EB21B86">
          <v:shape id="_x0000_s1026" type="#_x0000_t202" style="position:absolute;margin-left:491.85pt;margin-top:12pt;width:279.75pt;height:338.15pt;z-index:-251657728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800"/>
                    <w:gridCol w:w="901"/>
                    <w:gridCol w:w="2880"/>
                  </w:tblGrid>
                  <w:tr w:rsidR="0001491E" w14:paraId="0E7195AA" w14:textId="77777777">
                    <w:trPr>
                      <w:trHeight w:val="1980"/>
                    </w:trPr>
                    <w:tc>
                      <w:tcPr>
                        <w:tcW w:w="1800" w:type="dxa"/>
                      </w:tcPr>
                      <w:p w14:paraId="7221154C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7A3AF79F" w14:textId="77777777" w:rsidR="0001491E" w:rsidRDefault="00BB029E">
                        <w:pPr>
                          <w:pStyle w:val="TableParagraph"/>
                          <w:ind w:left="58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2B13D757" wp14:editId="3338E3C5">
                              <wp:extent cx="1064658" cy="950213"/>
                              <wp:effectExtent l="0" t="0" r="0" b="0"/>
                              <wp:docPr id="121" name="image28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2" name="image28.jpeg"/>
                                      <pic:cNvPicPr/>
                                    </pic:nvPicPr>
                                    <pic:blipFill>
                                      <a:blip r:embed="rId27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64658" cy="95021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01" w:type="dxa"/>
                      </w:tcPr>
                      <w:p w14:paraId="433A8812" w14:textId="77777777" w:rsidR="0001491E" w:rsidRDefault="00BB029E">
                        <w:pPr>
                          <w:pStyle w:val="TableParagraph"/>
                          <w:spacing w:before="238"/>
                          <w:ind w:left="379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A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3782F760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3658F9BD" w14:textId="77777777" w:rsidR="0001491E" w:rsidRDefault="00BB029E">
                        <w:pPr>
                          <w:pStyle w:val="TableParagraph"/>
                          <w:ind w:left="103" w:right="96"/>
                          <w:jc w:val="center"/>
                        </w:pPr>
                        <w:r>
                          <w:rPr>
                            <w:lang w:val="sl"/>
                          </w:rPr>
                          <w:t>Osebni pomočnik</w:t>
                        </w:r>
                      </w:p>
                    </w:tc>
                  </w:tr>
                  <w:tr w:rsidR="0001491E" w14:paraId="5AFFFC74" w14:textId="77777777">
                    <w:trPr>
                      <w:trHeight w:val="2222"/>
                    </w:trPr>
                    <w:tc>
                      <w:tcPr>
                        <w:tcW w:w="1800" w:type="dxa"/>
                      </w:tcPr>
                      <w:p w14:paraId="3687519B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00527FA7" w14:textId="77777777" w:rsidR="0001491E" w:rsidRDefault="00BB029E">
                        <w:pPr>
                          <w:pStyle w:val="TableParagraph"/>
                          <w:ind w:left="3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2886DB21" wp14:editId="58913D4E">
                              <wp:extent cx="1019834" cy="1106424"/>
                              <wp:effectExtent l="0" t="0" r="0" b="0"/>
                              <wp:docPr id="123" name="image29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4" name="image29.jpeg"/>
                                      <pic:cNvPicPr/>
                                    </pic:nvPicPr>
                                    <pic:blipFill>
                                      <a:blip r:embed="rId28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19834" cy="110642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01" w:type="dxa"/>
                      </w:tcPr>
                      <w:p w14:paraId="77F7E30F" w14:textId="77777777" w:rsidR="0001491E" w:rsidRDefault="00BB029E">
                        <w:pPr>
                          <w:pStyle w:val="TableParagraph"/>
                          <w:spacing w:before="240"/>
                          <w:ind w:left="371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B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7BCEBBE5" w14:textId="77777777" w:rsidR="0001491E" w:rsidRDefault="0001491E">
                        <w:pPr>
                          <w:pStyle w:val="TableParagraph"/>
                          <w:spacing w:before="3"/>
                          <w:rPr>
                            <w:sz w:val="21"/>
                          </w:rPr>
                        </w:pPr>
                      </w:p>
                      <w:p w14:paraId="450B3BC0" w14:textId="515E574E" w:rsidR="0001491E" w:rsidRDefault="00BB029E">
                        <w:pPr>
                          <w:pStyle w:val="TableParagraph"/>
                          <w:ind w:left="103" w:right="96"/>
                          <w:jc w:val="center"/>
                        </w:pPr>
                        <w:r>
                          <w:rPr>
                            <w:lang w:val="sl"/>
                          </w:rPr>
                          <w:t>Pomoč</w:t>
                        </w:r>
                        <w:r w:rsidR="006A4861">
                          <w:rPr>
                            <w:lang w:val="sl"/>
                          </w:rPr>
                          <w:t>nica</w:t>
                        </w:r>
                        <w:r>
                          <w:rPr>
                            <w:lang w:val="sl"/>
                          </w:rPr>
                          <w:t xml:space="preserve"> v gospodinjstvu</w:t>
                        </w:r>
                      </w:p>
                    </w:tc>
                  </w:tr>
                  <w:tr w:rsidR="0001491E" w14:paraId="29847F9D" w14:textId="77777777">
                    <w:trPr>
                      <w:trHeight w:val="2520"/>
                    </w:trPr>
                    <w:tc>
                      <w:tcPr>
                        <w:tcW w:w="1800" w:type="dxa"/>
                      </w:tcPr>
                      <w:p w14:paraId="2984E7D3" w14:textId="77777777" w:rsidR="0001491E" w:rsidRDefault="0001491E">
                        <w:pPr>
                          <w:pStyle w:val="TableParagraph"/>
                          <w:spacing w:before="10"/>
                          <w:rPr>
                            <w:sz w:val="20"/>
                          </w:rPr>
                        </w:pPr>
                      </w:p>
                      <w:p w14:paraId="6ABE62E4" w14:textId="77777777" w:rsidR="0001491E" w:rsidRDefault="00BB029E">
                        <w:pPr>
                          <w:pStyle w:val="TableParagraph"/>
                          <w:ind w:left="227"/>
                          <w:rPr>
                            <w:sz w:val="20"/>
                          </w:rPr>
                        </w:pPr>
                        <w:r>
                          <w:rPr>
                            <w:noProof/>
                            <w:sz w:val="20"/>
                            <w:lang w:val="sl"/>
                          </w:rPr>
                          <w:drawing>
                            <wp:inline distT="0" distB="0" distL="0" distR="0" wp14:anchorId="56E9BBA4" wp14:editId="5FD06867">
                              <wp:extent cx="908685" cy="1285875"/>
                              <wp:effectExtent l="0" t="0" r="0" b="0"/>
                              <wp:docPr id="125" name="image30.jpe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6" name="image30.jpeg"/>
                                      <pic:cNvPicPr/>
                                    </pic:nvPicPr>
                                    <pic:blipFill>
                                      <a:blip r:embed="rId29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908685" cy="12858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01" w:type="dxa"/>
                      </w:tcPr>
                      <w:p w14:paraId="24E4AB7B" w14:textId="77777777" w:rsidR="0001491E" w:rsidRDefault="00BB029E">
                        <w:pPr>
                          <w:pStyle w:val="TableParagraph"/>
                          <w:spacing w:before="238"/>
                          <w:ind w:left="371"/>
                          <w:rPr>
                            <w:rFonts w:ascii="Impact"/>
                            <w:sz w:val="28"/>
                          </w:rPr>
                        </w:pPr>
                        <w:r>
                          <w:rPr>
                            <w:sz w:val="28"/>
                            <w:lang w:val="sl"/>
                          </w:rPr>
                          <w:t>C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739361AD" w14:textId="77777777" w:rsidR="0001491E" w:rsidRDefault="0001491E">
                        <w:pPr>
                          <w:pStyle w:val="TableParagraph"/>
                          <w:spacing w:before="1"/>
                          <w:rPr>
                            <w:sz w:val="21"/>
                          </w:rPr>
                        </w:pPr>
                      </w:p>
                      <w:p w14:paraId="78171B70" w14:textId="77777777" w:rsidR="0001491E" w:rsidRDefault="00BB029E">
                        <w:pPr>
                          <w:pStyle w:val="TableParagraph"/>
                          <w:ind w:left="103" w:right="96"/>
                          <w:jc w:val="center"/>
                        </w:pPr>
                        <w:r>
                          <w:rPr>
                            <w:lang w:val="sl"/>
                          </w:rPr>
                          <w:t>Socialni delavec</w:t>
                        </w:r>
                      </w:p>
                    </w:tc>
                  </w:tr>
                </w:tbl>
                <w:p w14:paraId="5B20817A" w14:textId="77777777" w:rsidR="0001491E" w:rsidRDefault="0001491E">
                  <w:pPr>
                    <w:pStyle w:val="Telobesedila"/>
                  </w:pPr>
                </w:p>
              </w:txbxContent>
            </v:textbox>
            <w10:wrap type="topAndBottom" anchorx="page"/>
          </v:shape>
        </w:pict>
      </w:r>
    </w:p>
    <w:p w14:paraId="600F3998" w14:textId="3636692D" w:rsidR="00CB493C" w:rsidRPr="0012737D" w:rsidRDefault="00CB493C" w:rsidP="00CB493C">
      <w:pPr>
        <w:pStyle w:val="Naslov2"/>
        <w:rPr>
          <w:lang w:val="en-GB"/>
        </w:rPr>
      </w:pPr>
    </w:p>
    <w:sectPr w:rsidR="00CB493C" w:rsidRPr="0012737D" w:rsidSect="00F660F7">
      <w:pgSz w:w="17180" w:h="12250" w:orient="landscape"/>
      <w:pgMar w:top="1380" w:right="720" w:bottom="1260" w:left="1200" w:header="756" w:footer="9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BEB9B" w14:textId="77777777" w:rsidR="00897F7A" w:rsidRDefault="00897F7A">
      <w:r>
        <w:rPr>
          <w:lang w:val="sl"/>
        </w:rPr>
        <w:separator/>
      </w:r>
    </w:p>
  </w:endnote>
  <w:endnote w:type="continuationSeparator" w:id="0">
    <w:p w14:paraId="7493B747" w14:textId="77777777" w:rsidR="00897F7A" w:rsidRDefault="00897F7A">
      <w:r>
        <w:rPr>
          <w:lang w:val="s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2D9EF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51584" behindDoc="1" locked="0" layoutInCell="1" allowOverlap="1" wp14:anchorId="2A466090" wp14:editId="68F3430F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6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9759F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56704" behindDoc="1" locked="0" layoutInCell="1" allowOverlap="1" wp14:anchorId="576092FB" wp14:editId="2EF37CAE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331D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8992" behindDoc="1" locked="0" layoutInCell="1" allowOverlap="1" wp14:anchorId="7873A6FC" wp14:editId="07D9F8E0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EA921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487174656" behindDoc="1" locked="0" layoutInCell="1" allowOverlap="1" wp14:anchorId="39CC560F" wp14:editId="6F0E3D83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0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FDE29" w14:textId="77777777" w:rsidR="00897F7A" w:rsidRDefault="00897F7A">
      <w:r>
        <w:rPr>
          <w:lang w:val="sl"/>
        </w:rPr>
        <w:separator/>
      </w:r>
    </w:p>
  </w:footnote>
  <w:footnote w:type="continuationSeparator" w:id="0">
    <w:p w14:paraId="77CB2B50" w14:textId="77777777" w:rsidR="00897F7A" w:rsidRDefault="00897F7A">
      <w:r>
        <w:rPr>
          <w:lang w:val="s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CFD02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47488" behindDoc="1" locked="0" layoutInCell="1" allowOverlap="1" wp14:anchorId="67251259" wp14:editId="143DD29A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649536" behindDoc="1" locked="0" layoutInCell="1" allowOverlap="1" wp14:anchorId="22C51180" wp14:editId="7D3D0DC6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EE595" w14:textId="77777777" w:rsidR="0001491E" w:rsidRDefault="0001491E">
    <w:pPr>
      <w:pStyle w:val="Telobesedila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13523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6944" behindDoc="1" locked="0" layoutInCell="1" allowOverlap="1" wp14:anchorId="4E02DC5A" wp14:editId="5ECC4AED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667968" behindDoc="1" locked="0" layoutInCell="1" allowOverlap="1" wp14:anchorId="5E6344F5" wp14:editId="21594332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10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A197" w14:textId="77777777" w:rsidR="0001491E" w:rsidRDefault="00BB029E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487173632" behindDoc="1" locked="0" layoutInCell="1" allowOverlap="1" wp14:anchorId="502D6F6F" wp14:editId="7A18C8CB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487174144" behindDoc="1" locked="0" layoutInCell="1" allowOverlap="1" wp14:anchorId="23DBFAED" wp14:editId="49360E38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 w15:restartNumberingAfterBreak="0">
    <w:nsid w:val="5E6C2DF0"/>
    <w:multiLevelType w:val="hybridMultilevel"/>
    <w:tmpl w:val="F82EB6C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7BDC7396"/>
    <w:multiLevelType w:val="hybridMultilevel"/>
    <w:tmpl w:val="00B6ACF4"/>
    <w:lvl w:ilvl="0" w:tplc="04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oFANPP4gItAAAA"/>
  </w:docVars>
  <w:rsids>
    <w:rsidRoot w:val="0001491E"/>
    <w:rsid w:val="0001491E"/>
    <w:rsid w:val="000174A6"/>
    <w:rsid w:val="00047B6D"/>
    <w:rsid w:val="00086814"/>
    <w:rsid w:val="000924EB"/>
    <w:rsid w:val="000974B5"/>
    <w:rsid w:val="000C3D63"/>
    <w:rsid w:val="000C4573"/>
    <w:rsid w:val="000D6C9F"/>
    <w:rsid w:val="000E200F"/>
    <w:rsid w:val="0012737D"/>
    <w:rsid w:val="00145599"/>
    <w:rsid w:val="00175F67"/>
    <w:rsid w:val="00197753"/>
    <w:rsid w:val="001A0526"/>
    <w:rsid w:val="002378FD"/>
    <w:rsid w:val="0024049A"/>
    <w:rsid w:val="002920D0"/>
    <w:rsid w:val="00316E7A"/>
    <w:rsid w:val="00343FD6"/>
    <w:rsid w:val="00381B13"/>
    <w:rsid w:val="00393D2F"/>
    <w:rsid w:val="003A7F68"/>
    <w:rsid w:val="00411703"/>
    <w:rsid w:val="004240B7"/>
    <w:rsid w:val="00510A92"/>
    <w:rsid w:val="005247B3"/>
    <w:rsid w:val="005375CC"/>
    <w:rsid w:val="0056310A"/>
    <w:rsid w:val="0057416D"/>
    <w:rsid w:val="0059689F"/>
    <w:rsid w:val="0060137D"/>
    <w:rsid w:val="006145C4"/>
    <w:rsid w:val="006A2A8C"/>
    <w:rsid w:val="006A4861"/>
    <w:rsid w:val="006B2139"/>
    <w:rsid w:val="006F52C2"/>
    <w:rsid w:val="00720618"/>
    <w:rsid w:val="007952F3"/>
    <w:rsid w:val="007E2FE9"/>
    <w:rsid w:val="007F6940"/>
    <w:rsid w:val="008445C3"/>
    <w:rsid w:val="00897E95"/>
    <w:rsid w:val="00897F7A"/>
    <w:rsid w:val="008E6CDA"/>
    <w:rsid w:val="008E7724"/>
    <w:rsid w:val="00906084"/>
    <w:rsid w:val="00921936"/>
    <w:rsid w:val="009D3CD6"/>
    <w:rsid w:val="00A24BC5"/>
    <w:rsid w:val="00A50060"/>
    <w:rsid w:val="00A629BA"/>
    <w:rsid w:val="00A74439"/>
    <w:rsid w:val="00A86619"/>
    <w:rsid w:val="00A91008"/>
    <w:rsid w:val="00AA09A0"/>
    <w:rsid w:val="00AE57FB"/>
    <w:rsid w:val="00AF4CB2"/>
    <w:rsid w:val="00AF62CA"/>
    <w:rsid w:val="00B901E2"/>
    <w:rsid w:val="00B943C8"/>
    <w:rsid w:val="00BB029E"/>
    <w:rsid w:val="00BB67D7"/>
    <w:rsid w:val="00BF0A78"/>
    <w:rsid w:val="00CB493C"/>
    <w:rsid w:val="00CB4B16"/>
    <w:rsid w:val="00D23212"/>
    <w:rsid w:val="00DC43C5"/>
    <w:rsid w:val="00E30377"/>
    <w:rsid w:val="00E36737"/>
    <w:rsid w:val="00F44A80"/>
    <w:rsid w:val="00F646AB"/>
    <w:rsid w:val="00F660F7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7F4A64"/>
  <w15:docId w15:val="{26B6E432-48D1-4ECF-8239-DF0EE606C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4240B7"/>
    <w:rPr>
      <w:rFonts w:ascii="Georgia" w:eastAsia="Georgia" w:hAnsi="Georgia" w:cs="Georgia"/>
    </w:rPr>
  </w:style>
  <w:style w:type="paragraph" w:styleId="Naslov1">
    <w:name w:val="heading 1"/>
    <w:basedOn w:val="Navaden"/>
    <w:uiPriority w:val="1"/>
    <w:qFormat/>
    <w:rsid w:val="004240B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uiPriority w:val="1"/>
    <w:qFormat/>
    <w:rsid w:val="004240B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Kazalovsebine1">
    <w:name w:val="toc 1"/>
    <w:basedOn w:val="Navaden"/>
    <w:uiPriority w:val="1"/>
    <w:qFormat/>
    <w:rsid w:val="004240B7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4240B7"/>
    <w:pPr>
      <w:ind w:left="720"/>
    </w:pPr>
  </w:style>
  <w:style w:type="paragraph" w:styleId="Telobesedila">
    <w:name w:val="Body Text"/>
    <w:basedOn w:val="Navaden"/>
    <w:uiPriority w:val="1"/>
    <w:qFormat/>
    <w:rsid w:val="004240B7"/>
  </w:style>
  <w:style w:type="paragraph" w:styleId="Naslov">
    <w:name w:val="Title"/>
    <w:basedOn w:val="Navaden"/>
    <w:uiPriority w:val="1"/>
    <w:qFormat/>
    <w:rsid w:val="004240B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Odstavekseznama">
    <w:name w:val="List Paragraph"/>
    <w:basedOn w:val="Navaden"/>
    <w:uiPriority w:val="1"/>
    <w:qFormat/>
    <w:rsid w:val="004240B7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4240B7"/>
  </w:style>
  <w:style w:type="paragraph" w:customStyle="1" w:styleId="regulieretekst">
    <w:name w:val="reguliere tekst"/>
    <w:basedOn w:val="Navaden"/>
    <w:link w:val="regulieretekstChar"/>
    <w:qFormat/>
    <w:rsid w:val="00906084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906084"/>
    <w:rPr>
      <w:rFonts w:ascii="Georgia" w:eastAsia="Calibri" w:hAnsi="Georgia" w:cs="Georgia"/>
      <w:color w:val="000000"/>
      <w:lang w:val="nl-NL" w:eastAsia="nl-NL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7416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7416D"/>
    <w:rPr>
      <w:rFonts w:ascii="Tahoma" w:eastAsia="Georgia" w:hAnsi="Tahoma" w:cs="Tahoma"/>
      <w:sz w:val="16"/>
      <w:szCs w:val="16"/>
    </w:rPr>
  </w:style>
  <w:style w:type="character" w:styleId="Besedilooznabemesta">
    <w:name w:val="Placeholder Text"/>
    <w:basedOn w:val="Privzetapisavaodstavka"/>
    <w:uiPriority w:val="99"/>
    <w:semiHidden/>
    <w:rsid w:val="00BB67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header" Target="header1.xml"/><Relationship Id="rId12" Type="http://schemas.openxmlformats.org/officeDocument/2006/relationships/image" Target="media/image5.jpeg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image" Target="media/image11.jpeg"/><Relationship Id="rId29" Type="http://schemas.openxmlformats.org/officeDocument/2006/relationships/image" Target="media/image1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3.jpe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28" Type="http://schemas.openxmlformats.org/officeDocument/2006/relationships/image" Target="media/image17.jpeg"/><Relationship Id="rId10" Type="http://schemas.openxmlformats.org/officeDocument/2006/relationships/header" Target="header2.xml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7.jpeg"/><Relationship Id="rId22" Type="http://schemas.openxmlformats.org/officeDocument/2006/relationships/header" Target="header4.xml"/><Relationship Id="rId27" Type="http://schemas.openxmlformats.org/officeDocument/2006/relationships/image" Target="media/image16.jpe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553</Words>
  <Characters>3155</Characters>
  <Application>Microsoft Office Word</Application>
  <DocSecurity>0</DocSecurity>
  <Lines>26</Lines>
  <Paragraphs>7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Suzana Bohorč</cp:lastModifiedBy>
  <cp:revision>3</cp:revision>
  <cp:lastPrinted>2021-03-15T19:15:00Z</cp:lastPrinted>
  <dcterms:created xsi:type="dcterms:W3CDTF">2021-04-28T14:38:00Z</dcterms:created>
  <dcterms:modified xsi:type="dcterms:W3CDTF">2021-04-2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